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C41CD" w14:textId="2849C6C4" w:rsidR="00D26094" w:rsidRPr="00FE4392" w:rsidRDefault="00D26094" w:rsidP="00D26094">
      <w:pPr>
        <w:spacing w:after="0" w:line="360" w:lineRule="auto"/>
        <w:jc w:val="center"/>
        <w:rPr>
          <w:rFonts w:ascii="Times New Roman" w:hAnsi="Times New Roman" w:cs="Times New Roman"/>
          <w:b/>
          <w:bCs/>
          <w:sz w:val="28"/>
          <w:szCs w:val="28"/>
          <w:u w:val="single"/>
        </w:rPr>
      </w:pPr>
      <w:r w:rsidRPr="00FE4392">
        <w:rPr>
          <w:rFonts w:ascii="Times New Roman" w:hAnsi="Times New Roman" w:cs="Times New Roman"/>
          <w:b/>
          <w:bCs/>
          <w:sz w:val="28"/>
          <w:szCs w:val="28"/>
          <w:u w:val="single"/>
        </w:rPr>
        <w:t>COVERING LETTER</w:t>
      </w:r>
    </w:p>
    <w:p w14:paraId="59154B7C" w14:textId="77777777" w:rsidR="00D26094" w:rsidRPr="00FE4392" w:rsidRDefault="00D26094" w:rsidP="00D26094">
      <w:pPr>
        <w:spacing w:after="0" w:line="360" w:lineRule="auto"/>
        <w:rPr>
          <w:rFonts w:ascii="Times New Roman" w:hAnsi="Times New Roman" w:cs="Times New Roman"/>
          <w:sz w:val="24"/>
          <w:szCs w:val="24"/>
        </w:rPr>
      </w:pPr>
    </w:p>
    <w:p w14:paraId="20FDB11C" w14:textId="77777777" w:rsidR="00D26094" w:rsidRPr="00FE4392" w:rsidRDefault="00D26094" w:rsidP="00D26094">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t xml:space="preserve">To: </w:t>
      </w:r>
    </w:p>
    <w:p w14:paraId="3F804993" w14:textId="5B19150F" w:rsidR="00D26094" w:rsidRPr="00FE4392" w:rsidRDefault="00D26094" w:rsidP="00D26094">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 xml:space="preserve">The Editor-in-Chief, </w:t>
      </w:r>
      <w:proofErr w:type="spellStart"/>
      <w:r w:rsidRPr="00FE4392">
        <w:rPr>
          <w:rFonts w:ascii="Times New Roman" w:hAnsi="Times New Roman" w:cs="Times New Roman"/>
          <w:b/>
          <w:bCs/>
          <w:sz w:val="24"/>
          <w:szCs w:val="24"/>
        </w:rPr>
        <w:t>Jurnal</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Anestesi</w:t>
      </w:r>
      <w:r w:rsidR="00B03D94">
        <w:rPr>
          <w:rFonts w:ascii="Times New Roman" w:hAnsi="Times New Roman" w:cs="Times New Roman"/>
          <w:b/>
          <w:bCs/>
          <w:sz w:val="24"/>
          <w:szCs w:val="24"/>
        </w:rPr>
        <w:t>ologi</w:t>
      </w:r>
      <w:proofErr w:type="spellEnd"/>
      <w:r w:rsidRPr="00FE4392">
        <w:rPr>
          <w:rFonts w:ascii="Times New Roman" w:hAnsi="Times New Roman" w:cs="Times New Roman"/>
          <w:b/>
          <w:bCs/>
          <w:sz w:val="24"/>
          <w:szCs w:val="24"/>
        </w:rPr>
        <w:t xml:space="preserve"> </w:t>
      </w:r>
      <w:r w:rsidR="000B3D35">
        <w:rPr>
          <w:rFonts w:ascii="Times New Roman" w:hAnsi="Times New Roman" w:cs="Times New Roman"/>
          <w:b/>
          <w:bCs/>
          <w:sz w:val="24"/>
          <w:szCs w:val="24"/>
        </w:rPr>
        <w:t>Indonesia</w:t>
      </w:r>
    </w:p>
    <w:p w14:paraId="37937467" w14:textId="77777777" w:rsidR="00D26094" w:rsidRPr="00FE4392" w:rsidRDefault="00D26094" w:rsidP="00D26094">
      <w:pPr>
        <w:spacing w:after="0" w:line="360" w:lineRule="auto"/>
        <w:rPr>
          <w:rFonts w:ascii="Times New Roman" w:hAnsi="Times New Roman" w:cs="Times New Roman"/>
          <w:sz w:val="24"/>
          <w:szCs w:val="24"/>
        </w:rPr>
      </w:pPr>
    </w:p>
    <w:p w14:paraId="2EE571C1" w14:textId="77777777" w:rsidR="00D26094" w:rsidRPr="00FE4392" w:rsidRDefault="00D26094" w:rsidP="00D26094">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 xml:space="preserve">Subject: </w:t>
      </w:r>
    </w:p>
    <w:p w14:paraId="3349C6E4" w14:textId="55EF090F" w:rsidR="00D26094" w:rsidRPr="000B3D35" w:rsidRDefault="000B3D35" w:rsidP="000B3D35">
      <w:pPr>
        <w:spacing w:after="0" w:line="360" w:lineRule="auto"/>
        <w:rPr>
          <w:rFonts w:ascii="Times New Roman" w:hAnsi="Times New Roman" w:cs="Times New Roman"/>
          <w:sz w:val="24"/>
          <w:szCs w:val="24"/>
        </w:rPr>
      </w:pPr>
      <w:r w:rsidRPr="000B3D35">
        <w:rPr>
          <w:rFonts w:ascii="Times New Roman" w:hAnsi="Times New Roman" w:cs="Times New Roman"/>
          <w:sz w:val="24"/>
          <w:szCs w:val="24"/>
        </w:rPr>
        <w:t>Bad Lung Down Phenomenon During Spinal Positioning for Hip Hemiarthroplasty: A Case Report</w:t>
      </w:r>
    </w:p>
    <w:p w14:paraId="305FE123" w14:textId="77777777" w:rsidR="00D26094" w:rsidRPr="00FE4392" w:rsidRDefault="00D26094" w:rsidP="00D26094">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 xml:space="preserve">Article type: </w:t>
      </w:r>
    </w:p>
    <w:sdt>
      <w:sdtPr>
        <w:rPr>
          <w:rFonts w:ascii="Times New Roman" w:hAnsi="Times New Roman" w:cs="Times New Roman"/>
          <w:sz w:val="24"/>
          <w:szCs w:val="24"/>
        </w:rPr>
        <w:id w:val="2145078087"/>
        <w:placeholder>
          <w:docPart w:val="AD1B917AEECD42588D0103819504FD84"/>
        </w:placeholder>
        <w:comboBox>
          <w:listItem w:value="Choose an item."/>
          <w:listItem w:displayText="Original Article" w:value="Original Article"/>
          <w:listItem w:displayText="Case Report/Series" w:value="Case Report/Series"/>
          <w:listItem w:displayText="Review Article" w:value="Review Article"/>
          <w:listItem w:displayText="Letter to Editor" w:value="Letter to Editor"/>
          <w:listItem w:displayText="Editorial" w:value="Editorial"/>
        </w:comboBox>
      </w:sdtPr>
      <w:sdtContent>
        <w:p w14:paraId="694CBA0E" w14:textId="63FAF4DD" w:rsidR="00D26094" w:rsidRPr="00882E6C" w:rsidRDefault="000B3D35" w:rsidP="00D26094">
          <w:pPr>
            <w:spacing w:after="0" w:line="360" w:lineRule="auto"/>
            <w:rPr>
              <w:rFonts w:ascii="Times New Roman" w:hAnsi="Times New Roman" w:cs="Times New Roman"/>
              <w:sz w:val="24"/>
              <w:szCs w:val="24"/>
            </w:rPr>
          </w:pPr>
          <w:r w:rsidRPr="00882E6C">
            <w:rPr>
              <w:rFonts w:ascii="Times New Roman" w:hAnsi="Times New Roman" w:cs="Times New Roman"/>
              <w:sz w:val="24"/>
              <w:szCs w:val="24"/>
            </w:rPr>
            <w:t>Case Report/Series</w:t>
          </w:r>
        </w:p>
      </w:sdtContent>
    </w:sdt>
    <w:p w14:paraId="3F8A89B9" w14:textId="77777777" w:rsidR="00D26094" w:rsidRPr="00FE4392" w:rsidRDefault="00D26094" w:rsidP="00D26094">
      <w:pPr>
        <w:spacing w:after="0" w:line="360" w:lineRule="auto"/>
        <w:rPr>
          <w:rFonts w:ascii="Times New Roman" w:hAnsi="Times New Roman" w:cs="Times New Roman"/>
          <w:color w:val="7F7F7F" w:themeColor="text1" w:themeTint="80"/>
          <w:sz w:val="24"/>
          <w:szCs w:val="24"/>
        </w:rPr>
      </w:pPr>
    </w:p>
    <w:p w14:paraId="40D2417E" w14:textId="77777777" w:rsidR="00D26094" w:rsidRPr="00FE4392" w:rsidRDefault="00D26094" w:rsidP="00D26094">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t xml:space="preserve">Dear Editor, </w:t>
      </w:r>
    </w:p>
    <w:p w14:paraId="4A260935" w14:textId="42BE11D7" w:rsidR="00D26094" w:rsidRPr="00FE4392" w:rsidRDefault="00D26094" w:rsidP="000B3D35">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sz w:val="24"/>
          <w:szCs w:val="24"/>
        </w:rPr>
        <w:t>We intend to publish the above manuscript in your esteemed journal. We hereby certify that the work is original and have never been published before in any scientific journals.</w:t>
      </w:r>
    </w:p>
    <w:p w14:paraId="303C06CE"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 xml:space="preserve">On behalf of all the other contributors, I will act as a guarantor and correspond with the journal from this point onward. In the event the manuscript is published by the journal, we hereby agree to transfer, assign, or otherwise convey all copyright ownership, including all rights incidental thereto, exclusively to the journal, </w:t>
      </w:r>
    </w:p>
    <w:p w14:paraId="09DDCA6E" w14:textId="77777777" w:rsidR="00D26094" w:rsidRPr="00FE4392" w:rsidRDefault="00D26094" w:rsidP="00D26094">
      <w:pPr>
        <w:spacing w:after="0" w:line="360" w:lineRule="auto"/>
        <w:jc w:val="both"/>
        <w:rPr>
          <w:rFonts w:ascii="Times New Roman" w:hAnsi="Times New Roman" w:cs="Times New Roman"/>
          <w:sz w:val="24"/>
          <w:szCs w:val="24"/>
        </w:rPr>
      </w:pPr>
    </w:p>
    <w:p w14:paraId="1CAB9D47" w14:textId="4A4214BE" w:rsidR="00D26094" w:rsidRPr="00882E6C" w:rsidRDefault="000B3D35" w:rsidP="00D26094">
      <w:pPr>
        <w:spacing w:after="0" w:line="360" w:lineRule="auto"/>
        <w:jc w:val="both"/>
        <w:rPr>
          <w:rFonts w:ascii="Times New Roman" w:hAnsi="Times New Roman" w:cs="Times New Roman"/>
          <w:sz w:val="24"/>
          <w:szCs w:val="24"/>
        </w:rPr>
      </w:pPr>
      <w:r w:rsidRPr="00882E6C">
        <w:rPr>
          <w:rFonts w:ascii="Times New Roman" w:hAnsi="Times New Roman" w:cs="Times New Roman"/>
          <w:sz w:val="24"/>
          <w:szCs w:val="24"/>
        </w:rPr>
        <w:t>Denpasar</w:t>
      </w:r>
      <w:r w:rsidR="00D26094" w:rsidRPr="00882E6C">
        <w:rPr>
          <w:rFonts w:ascii="Times New Roman" w:hAnsi="Times New Roman" w:cs="Times New Roman"/>
          <w:sz w:val="24"/>
          <w:szCs w:val="24"/>
        </w:rPr>
        <w:t>,</w:t>
      </w:r>
      <w:r w:rsidRPr="00882E6C">
        <w:rPr>
          <w:rFonts w:ascii="Times New Roman" w:hAnsi="Times New Roman" w:cs="Times New Roman"/>
          <w:sz w:val="24"/>
          <w:szCs w:val="24"/>
        </w:rPr>
        <w:t>16 December 2025</w:t>
      </w:r>
    </w:p>
    <w:p w14:paraId="7EBD72EC"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Sincerely,</w:t>
      </w:r>
    </w:p>
    <w:p w14:paraId="44EEC889"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The corresponding author,</w:t>
      </w:r>
    </w:p>
    <w:p w14:paraId="280A24CB" w14:textId="6B471F59" w:rsidR="00D26094" w:rsidRPr="00B83356" w:rsidRDefault="00B83356" w:rsidP="00D26094">
      <w:pPr>
        <w:spacing w:after="0" w:line="360" w:lineRule="auto"/>
        <w:jc w:val="both"/>
        <w:rPr>
          <w:rFonts w:ascii="Times New Roman" w:hAnsi="Times New Roman" w:cs="Times New Roman"/>
          <w:color w:val="767171" w:themeColor="background2" w:themeShade="80"/>
          <w:sz w:val="24"/>
          <w:szCs w:val="24"/>
        </w:rPr>
      </w:pPr>
      <w:r>
        <w:rPr>
          <w:noProof/>
        </w:rPr>
        <w:drawing>
          <wp:inline distT="0" distB="0" distL="0" distR="0" wp14:anchorId="2A2866E7" wp14:editId="24625442">
            <wp:extent cx="1448790" cy="1259453"/>
            <wp:effectExtent l="0" t="0" r="0" b="0"/>
            <wp:docPr id="1691855868" name="Picture 1"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55868" name="Picture 1" descr="A signature on a white background&#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58531" cy="1267921"/>
                    </a:xfrm>
                    <a:prstGeom prst="rect">
                      <a:avLst/>
                    </a:prstGeom>
                    <a:noFill/>
                    <a:ln>
                      <a:noFill/>
                    </a:ln>
                  </pic:spPr>
                </pic:pic>
              </a:graphicData>
            </a:graphic>
          </wp:inline>
        </w:drawing>
      </w:r>
    </w:p>
    <w:p w14:paraId="28323CD0" w14:textId="1247D5AF" w:rsidR="00D26094" w:rsidRPr="00882E6C" w:rsidRDefault="000B3D35" w:rsidP="00D26094">
      <w:pPr>
        <w:spacing w:after="0" w:line="360" w:lineRule="auto"/>
        <w:jc w:val="both"/>
        <w:rPr>
          <w:rFonts w:ascii="Times New Roman" w:hAnsi="Times New Roman" w:cs="Times New Roman"/>
          <w:sz w:val="24"/>
          <w:szCs w:val="24"/>
        </w:rPr>
      </w:pPr>
      <w:proofErr w:type="gramStart"/>
      <w:r w:rsidRPr="00882E6C">
        <w:rPr>
          <w:rFonts w:ascii="Times New Roman" w:hAnsi="Times New Roman" w:cs="Times New Roman"/>
          <w:sz w:val="24"/>
          <w:szCs w:val="24"/>
        </w:rPr>
        <w:t>dr</w:t>
      </w:r>
      <w:proofErr w:type="gramEnd"/>
      <w:r w:rsidRPr="00882E6C">
        <w:rPr>
          <w:rFonts w:ascii="Times New Roman" w:hAnsi="Times New Roman" w:cs="Times New Roman"/>
          <w:sz w:val="24"/>
          <w:szCs w:val="24"/>
        </w:rPr>
        <w:t xml:space="preserve">. I Made Prema Putra, </w:t>
      </w:r>
      <w:proofErr w:type="spellStart"/>
      <w:proofErr w:type="gramStart"/>
      <w:r w:rsidRPr="00882E6C">
        <w:rPr>
          <w:rFonts w:ascii="Times New Roman" w:hAnsi="Times New Roman" w:cs="Times New Roman"/>
          <w:sz w:val="24"/>
          <w:szCs w:val="24"/>
        </w:rPr>
        <w:t>Sp.An</w:t>
      </w:r>
      <w:proofErr w:type="spellEnd"/>
      <w:proofErr w:type="gramEnd"/>
      <w:r w:rsidRPr="00882E6C">
        <w:rPr>
          <w:rFonts w:ascii="Times New Roman" w:hAnsi="Times New Roman" w:cs="Times New Roman"/>
          <w:sz w:val="24"/>
          <w:szCs w:val="24"/>
        </w:rPr>
        <w:t>-TI</w:t>
      </w:r>
    </w:p>
    <w:p w14:paraId="2A53D2D4" w14:textId="7572F734" w:rsidR="00D26094" w:rsidRPr="00FE4392" w:rsidRDefault="000B3D35" w:rsidP="00D26094">
      <w:pPr>
        <w:spacing w:after="0" w:line="360" w:lineRule="auto"/>
        <w:jc w:val="both"/>
        <w:rPr>
          <w:rFonts w:ascii="Times New Roman" w:hAnsi="Times New Roman" w:cs="Times New Roman"/>
          <w:color w:val="767171" w:themeColor="background2" w:themeShade="80"/>
          <w:sz w:val="24"/>
          <w:szCs w:val="24"/>
        </w:rPr>
      </w:pPr>
      <w:r w:rsidRPr="004B4215">
        <w:rPr>
          <w:rFonts w:ascii="Times New Roman" w:eastAsia="Batang" w:hAnsi="Times New Roman" w:cs="Times New Roman"/>
          <w:kern w:val="0"/>
          <w:lang w:val="en-ID" w:eastAsia="ko-KR"/>
          <w14:ligatures w14:val="none"/>
        </w:rPr>
        <w:t>Department</w:t>
      </w:r>
      <w:r>
        <w:rPr>
          <w:rFonts w:ascii="Times New Roman" w:eastAsia="Batang" w:hAnsi="Times New Roman" w:cs="Times New Roman"/>
          <w:kern w:val="0"/>
          <w:lang w:val="en-ID" w:eastAsia="ko-KR"/>
          <w14:ligatures w14:val="none"/>
        </w:rPr>
        <w:t xml:space="preserve"> of </w:t>
      </w:r>
      <w:proofErr w:type="spellStart"/>
      <w:r>
        <w:rPr>
          <w:rFonts w:ascii="Times New Roman" w:eastAsia="Batang" w:hAnsi="Times New Roman" w:cs="Times New Roman"/>
          <w:kern w:val="0"/>
          <w:lang w:val="en-ID" w:eastAsia="ko-KR"/>
          <w14:ligatures w14:val="none"/>
        </w:rPr>
        <w:t>Anestesiology</w:t>
      </w:r>
      <w:proofErr w:type="spellEnd"/>
      <w:r>
        <w:rPr>
          <w:rFonts w:ascii="Times New Roman" w:eastAsia="Batang" w:hAnsi="Times New Roman" w:cs="Times New Roman"/>
          <w:kern w:val="0"/>
          <w:lang w:val="en-ID" w:eastAsia="ko-KR"/>
          <w14:ligatures w14:val="none"/>
        </w:rPr>
        <w:t xml:space="preserve"> and Intensive Care</w:t>
      </w:r>
      <w:r w:rsidRPr="004B4215">
        <w:rPr>
          <w:rFonts w:ascii="Times New Roman" w:eastAsia="Batang" w:hAnsi="Times New Roman" w:cs="Times New Roman"/>
          <w:kern w:val="0"/>
          <w:lang w:val="en-ID" w:eastAsia="ko-KR"/>
          <w14:ligatures w14:val="none"/>
        </w:rPr>
        <w:t>, Faculty</w:t>
      </w:r>
      <w:r>
        <w:rPr>
          <w:rFonts w:ascii="Times New Roman" w:eastAsia="Batang" w:hAnsi="Times New Roman" w:cs="Times New Roman"/>
          <w:kern w:val="0"/>
          <w:lang w:val="en-ID" w:eastAsia="ko-KR"/>
          <w14:ligatures w14:val="none"/>
        </w:rPr>
        <w:t xml:space="preserve"> of Medicine</w:t>
      </w:r>
      <w:r w:rsidRPr="004B4215">
        <w:rPr>
          <w:rFonts w:ascii="Times New Roman" w:eastAsia="Batang" w:hAnsi="Times New Roman" w:cs="Times New Roman"/>
          <w:kern w:val="0"/>
          <w:lang w:val="en-ID" w:eastAsia="ko-KR"/>
          <w14:ligatures w14:val="none"/>
        </w:rPr>
        <w:t>,</w:t>
      </w:r>
      <w:r>
        <w:rPr>
          <w:rFonts w:ascii="Times New Roman" w:eastAsia="Batang" w:hAnsi="Times New Roman" w:cs="Times New Roman"/>
          <w:kern w:val="0"/>
          <w:lang w:val="en-ID" w:eastAsia="ko-KR"/>
          <w14:ligatures w14:val="none"/>
        </w:rPr>
        <w:t xml:space="preserve"> Udayana</w:t>
      </w:r>
      <w:r w:rsidRPr="004B4215">
        <w:rPr>
          <w:rFonts w:ascii="Times New Roman" w:eastAsia="Batang" w:hAnsi="Times New Roman" w:cs="Times New Roman"/>
          <w:kern w:val="0"/>
          <w:lang w:val="en-ID" w:eastAsia="ko-KR"/>
          <w14:ligatures w14:val="none"/>
        </w:rPr>
        <w:t xml:space="preserve"> University, </w:t>
      </w:r>
      <w:r>
        <w:rPr>
          <w:rFonts w:ascii="Times New Roman" w:eastAsia="Batang" w:hAnsi="Times New Roman" w:cs="Times New Roman"/>
          <w:kern w:val="0"/>
          <w:lang w:val="en-ID" w:eastAsia="ko-KR"/>
          <w14:ligatures w14:val="none"/>
        </w:rPr>
        <w:t>Denpasar</w:t>
      </w:r>
      <w:r w:rsidRPr="004B4215">
        <w:rPr>
          <w:rFonts w:ascii="Times New Roman" w:eastAsia="Batang" w:hAnsi="Times New Roman" w:cs="Times New Roman"/>
          <w:kern w:val="0"/>
          <w:lang w:val="en-ID" w:eastAsia="ko-KR"/>
          <w14:ligatures w14:val="none"/>
        </w:rPr>
        <w:t>,</w:t>
      </w:r>
      <w:r>
        <w:rPr>
          <w:rFonts w:ascii="Times New Roman" w:eastAsia="Batang" w:hAnsi="Times New Roman" w:cs="Times New Roman"/>
          <w:kern w:val="0"/>
          <w:lang w:val="en-ID" w:eastAsia="ko-KR"/>
          <w14:ligatures w14:val="none"/>
        </w:rPr>
        <w:t xml:space="preserve"> Indonesia</w:t>
      </w:r>
    </w:p>
    <w:p w14:paraId="614FDDAA" w14:textId="77777777" w:rsidR="00D26094" w:rsidRPr="00FE4392" w:rsidRDefault="00D26094" w:rsidP="00D26094">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br w:type="page"/>
      </w:r>
    </w:p>
    <w:p w14:paraId="4FF7BE77" w14:textId="3B0AF967" w:rsidR="00D26094" w:rsidRPr="00FE4392" w:rsidRDefault="00D26094" w:rsidP="00D26094">
      <w:pPr>
        <w:ind w:left="1560"/>
        <w:jc w:val="center"/>
        <w:rPr>
          <w:rFonts w:ascii="Times New Roman" w:hAnsi="Times New Roman" w:cs="Times New Roman"/>
          <w:b/>
          <w:bCs/>
          <w:sz w:val="36"/>
          <w:szCs w:val="36"/>
        </w:rPr>
      </w:pPr>
      <w:r w:rsidRPr="00B03D94">
        <w:rPr>
          <w:rFonts w:ascii="Times New Roman" w:hAnsi="Times New Roman" w:cs="Times New Roman"/>
          <w:b/>
          <w:bCs/>
          <w:sz w:val="28"/>
          <w:szCs w:val="28"/>
        </w:rPr>
        <w:lastRenderedPageBreak/>
        <w:t>JURNAL ANESTESI</w:t>
      </w:r>
      <w:r w:rsidR="00B03D94">
        <w:rPr>
          <w:rFonts w:ascii="Times New Roman" w:hAnsi="Times New Roman" w:cs="Times New Roman"/>
          <w:b/>
          <w:bCs/>
          <w:sz w:val="28"/>
          <w:szCs w:val="28"/>
        </w:rPr>
        <w:t>OLOGI</w:t>
      </w:r>
      <w:r w:rsidRPr="00B03D94">
        <w:rPr>
          <w:rFonts w:ascii="Times New Roman" w:hAnsi="Times New Roman" w:cs="Times New Roman"/>
          <w:b/>
          <w:bCs/>
          <w:sz w:val="28"/>
          <w:szCs w:val="28"/>
        </w:rPr>
        <w:t xml:space="preserve"> </w:t>
      </w:r>
      <w:r w:rsidR="000B3D35">
        <w:rPr>
          <w:rFonts w:ascii="Times New Roman" w:hAnsi="Times New Roman" w:cs="Times New Roman"/>
          <w:b/>
          <w:bCs/>
          <w:sz w:val="28"/>
          <w:szCs w:val="28"/>
        </w:rPr>
        <w:t>INDONESIA</w:t>
      </w:r>
      <w:r w:rsidRPr="00B03D94">
        <w:rPr>
          <w:rFonts w:ascii="Times New Roman" w:hAnsi="Times New Roman" w:cs="Times New Roman"/>
          <w:b/>
          <w:bCs/>
          <w:sz w:val="28"/>
          <w:szCs w:val="28"/>
        </w:rPr>
        <w:t xml:space="preserve"> </w:t>
      </w:r>
    </w:p>
    <w:p w14:paraId="6E52B0CC" w14:textId="159005DE" w:rsidR="00D26094" w:rsidRPr="00FE4392" w:rsidRDefault="00D26094" w:rsidP="00D26094">
      <w:pPr>
        <w:ind w:left="1560"/>
        <w:jc w:val="center"/>
        <w:rPr>
          <w:rFonts w:ascii="Times New Roman" w:hAnsi="Times New Roman" w:cs="Times New Roman"/>
          <w:b/>
          <w:bCs/>
          <w:sz w:val="24"/>
          <w:szCs w:val="24"/>
          <w:u w:val="single"/>
        </w:rPr>
      </w:pPr>
      <w:r w:rsidRPr="00FE4392">
        <w:rPr>
          <w:rFonts w:ascii="Times New Roman" w:hAnsi="Times New Roman" w:cs="Times New Roman"/>
          <w:b/>
          <w:bCs/>
          <w:sz w:val="24"/>
          <w:szCs w:val="24"/>
          <w:u w:val="single"/>
        </w:rPr>
        <w:t>FIRST PAGE FORM</w:t>
      </w:r>
    </w:p>
    <w:p w14:paraId="75556C94" w14:textId="77777777" w:rsidR="00D26094" w:rsidRPr="00FE4392" w:rsidRDefault="00D26094" w:rsidP="00D26094">
      <w:pPr>
        <w:rPr>
          <w:rFonts w:ascii="Times New Roman" w:hAnsi="Times New Roman" w:cs="Times New Roman"/>
          <w:b/>
          <w:bCs/>
          <w:sz w:val="24"/>
          <w:szCs w:val="24"/>
        </w:rPr>
      </w:pPr>
    </w:p>
    <w:p w14:paraId="69336E50" w14:textId="0B1BABAE" w:rsidR="00D26094" w:rsidRPr="00FE4392" w:rsidRDefault="00D26094" w:rsidP="00D26094">
      <w:pPr>
        <w:jc w:val="both"/>
        <w:rPr>
          <w:rFonts w:ascii="Times New Roman" w:hAnsi="Times New Roman" w:cs="Times New Roman"/>
          <w:b/>
          <w:bCs/>
          <w:sz w:val="24"/>
          <w:szCs w:val="24"/>
        </w:rPr>
      </w:pPr>
      <w:r w:rsidRPr="00FE4392">
        <w:rPr>
          <w:rFonts w:ascii="Times New Roman" w:hAnsi="Times New Roman" w:cs="Times New Roman"/>
          <w:b/>
          <w:bCs/>
          <w:sz w:val="24"/>
          <w:szCs w:val="24"/>
        </w:rPr>
        <w:t xml:space="preserve">By submitting to </w:t>
      </w:r>
      <w:proofErr w:type="spellStart"/>
      <w:r w:rsidRPr="00FE4392">
        <w:rPr>
          <w:rFonts w:ascii="Times New Roman" w:hAnsi="Times New Roman" w:cs="Times New Roman"/>
          <w:b/>
          <w:bCs/>
          <w:sz w:val="24"/>
          <w:szCs w:val="24"/>
        </w:rPr>
        <w:t>Jurnal</w:t>
      </w:r>
      <w:proofErr w:type="spellEnd"/>
      <w:r w:rsidRPr="00FE4392">
        <w:rPr>
          <w:rFonts w:ascii="Times New Roman" w:hAnsi="Times New Roman" w:cs="Times New Roman"/>
          <w:b/>
          <w:bCs/>
          <w:sz w:val="24"/>
          <w:szCs w:val="24"/>
        </w:rPr>
        <w:t xml:space="preserve"> </w:t>
      </w:r>
      <w:proofErr w:type="spellStart"/>
      <w:r w:rsidRPr="00FE4392">
        <w:rPr>
          <w:rFonts w:ascii="Times New Roman" w:hAnsi="Times New Roman" w:cs="Times New Roman"/>
          <w:b/>
          <w:bCs/>
          <w:sz w:val="24"/>
          <w:szCs w:val="24"/>
        </w:rPr>
        <w:t>Anestesi</w:t>
      </w:r>
      <w:r w:rsidR="00B03D94">
        <w:rPr>
          <w:rFonts w:ascii="Times New Roman" w:hAnsi="Times New Roman" w:cs="Times New Roman"/>
          <w:b/>
          <w:bCs/>
          <w:sz w:val="24"/>
          <w:szCs w:val="24"/>
        </w:rPr>
        <w:t>ologi</w:t>
      </w:r>
      <w:proofErr w:type="spellEnd"/>
      <w:r w:rsidRPr="00FE4392">
        <w:rPr>
          <w:rFonts w:ascii="Times New Roman" w:hAnsi="Times New Roman" w:cs="Times New Roman"/>
          <w:b/>
          <w:bCs/>
          <w:sz w:val="24"/>
          <w:szCs w:val="24"/>
        </w:rPr>
        <w:t xml:space="preserve"> </w:t>
      </w:r>
      <w:r w:rsidR="000B3D35">
        <w:rPr>
          <w:rFonts w:ascii="Times New Roman" w:hAnsi="Times New Roman" w:cs="Times New Roman"/>
          <w:b/>
          <w:bCs/>
          <w:sz w:val="24"/>
          <w:szCs w:val="24"/>
        </w:rPr>
        <w:t>Indonesia (JAI</w:t>
      </w:r>
      <w:proofErr w:type="gramStart"/>
      <w:r w:rsidR="000B3D35">
        <w:rPr>
          <w:rFonts w:ascii="Times New Roman" w:hAnsi="Times New Roman" w:cs="Times New Roman"/>
          <w:b/>
          <w:bCs/>
          <w:sz w:val="24"/>
          <w:szCs w:val="24"/>
        </w:rPr>
        <w:t xml:space="preserve">) </w:t>
      </w:r>
      <w:r w:rsidRPr="00FE4392">
        <w:rPr>
          <w:rFonts w:ascii="Times New Roman" w:hAnsi="Times New Roman" w:cs="Times New Roman"/>
          <w:b/>
          <w:bCs/>
          <w:sz w:val="24"/>
          <w:szCs w:val="24"/>
        </w:rPr>
        <w:t>,</w:t>
      </w:r>
      <w:proofErr w:type="gramEnd"/>
      <w:r w:rsidRPr="00FE4392">
        <w:rPr>
          <w:rFonts w:ascii="Times New Roman" w:hAnsi="Times New Roman" w:cs="Times New Roman"/>
          <w:b/>
          <w:bCs/>
          <w:sz w:val="24"/>
          <w:szCs w:val="24"/>
        </w:rPr>
        <w:t xml:space="preserve"> I understand that: </w:t>
      </w:r>
    </w:p>
    <w:p w14:paraId="751BD956"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The journal complies to editorial practice recommended by </w:t>
      </w:r>
      <w:hyperlink r:id="rId11" w:history="1">
        <w:r w:rsidRPr="00FE4392">
          <w:rPr>
            <w:rStyle w:val="Hyperlink"/>
            <w:rFonts w:ascii="Times New Roman" w:hAnsi="Times New Roman" w:cs="Times New Roman"/>
            <w:b/>
            <w:bCs/>
            <w:sz w:val="24"/>
            <w:szCs w:val="24"/>
          </w:rPr>
          <w:t>COPE</w:t>
        </w:r>
      </w:hyperlink>
      <w:r w:rsidRPr="00FE4392">
        <w:rPr>
          <w:rFonts w:ascii="Times New Roman" w:hAnsi="Times New Roman" w:cs="Times New Roman"/>
          <w:sz w:val="24"/>
          <w:szCs w:val="24"/>
        </w:rPr>
        <w:t xml:space="preserve"> (Committee on Publication Ethics) and </w:t>
      </w:r>
      <w:hyperlink r:id="rId12" w:history="1">
        <w:r w:rsidRPr="00FE4392">
          <w:rPr>
            <w:rStyle w:val="Hyperlink"/>
            <w:rFonts w:ascii="Times New Roman" w:hAnsi="Times New Roman" w:cs="Times New Roman"/>
            <w:b/>
            <w:bCs/>
            <w:sz w:val="24"/>
            <w:szCs w:val="24"/>
          </w:rPr>
          <w:t>ICMJE</w:t>
        </w:r>
      </w:hyperlink>
      <w:r w:rsidRPr="00FE4392">
        <w:rPr>
          <w:rFonts w:ascii="Times New Roman" w:hAnsi="Times New Roman" w:cs="Times New Roman"/>
          <w:sz w:val="24"/>
          <w:szCs w:val="24"/>
        </w:rPr>
        <w:t xml:space="preserve"> (International Committee of Medical Journal Editors). </w:t>
      </w:r>
    </w:p>
    <w:p w14:paraId="486DB61F"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b/>
          <w:bCs/>
          <w:sz w:val="24"/>
          <w:szCs w:val="24"/>
          <w:u w:val="single"/>
        </w:rPr>
        <w:t>No personal correspondence</w:t>
      </w:r>
      <w:r w:rsidRPr="00FE4392">
        <w:rPr>
          <w:rFonts w:ascii="Times New Roman" w:hAnsi="Times New Roman" w:cs="Times New Roman"/>
          <w:sz w:val="24"/>
          <w:szCs w:val="24"/>
        </w:rPr>
        <w:t xml:space="preserve"> should be carried out to the Editorial Board regarding any submission. This includes, but not limited to, an accelerated process of a submission and acceptance/rejection of a submission. Such communication will be ignored and will not be taken into consideration. All </w:t>
      </w:r>
      <w:proofErr w:type="gramStart"/>
      <w:r w:rsidRPr="00FE4392">
        <w:rPr>
          <w:rFonts w:ascii="Times New Roman" w:hAnsi="Times New Roman" w:cs="Times New Roman"/>
          <w:sz w:val="24"/>
          <w:szCs w:val="24"/>
        </w:rPr>
        <w:t>communications</w:t>
      </w:r>
      <w:proofErr w:type="gramEnd"/>
      <w:r w:rsidRPr="00FE4392">
        <w:rPr>
          <w:rFonts w:ascii="Times New Roman" w:hAnsi="Times New Roman" w:cs="Times New Roman"/>
          <w:sz w:val="24"/>
          <w:szCs w:val="24"/>
        </w:rPr>
        <w:t xml:space="preserve"> regarding a submission should only be made by the journal’s online submission system.</w:t>
      </w:r>
    </w:p>
    <w:p w14:paraId="33F0A319" w14:textId="0D4B01F6"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I have read the </w:t>
      </w:r>
      <w:r w:rsidRPr="00FE4392">
        <w:rPr>
          <w:rFonts w:ascii="Times New Roman" w:hAnsi="Times New Roman" w:cs="Times New Roman"/>
          <w:b/>
          <w:bCs/>
          <w:sz w:val="24"/>
          <w:szCs w:val="24"/>
          <w:u w:val="single"/>
        </w:rPr>
        <w:t>Information for Authors</w:t>
      </w:r>
      <w:r w:rsidRPr="00FE4392">
        <w:rPr>
          <w:rFonts w:ascii="Times New Roman" w:hAnsi="Times New Roman" w:cs="Times New Roman"/>
          <w:sz w:val="24"/>
          <w:szCs w:val="24"/>
        </w:rPr>
        <w:t xml:space="preserve"> available on the journal’s website. All submissions not </w:t>
      </w:r>
      <w:proofErr w:type="gramStart"/>
      <w:r w:rsidRPr="00FE4392">
        <w:rPr>
          <w:rFonts w:ascii="Times New Roman" w:hAnsi="Times New Roman" w:cs="Times New Roman"/>
          <w:sz w:val="24"/>
          <w:szCs w:val="24"/>
        </w:rPr>
        <w:t>complying</w:t>
      </w:r>
      <w:proofErr w:type="gramEnd"/>
      <w:r w:rsidRPr="00FE4392">
        <w:rPr>
          <w:rFonts w:ascii="Times New Roman" w:hAnsi="Times New Roman" w:cs="Times New Roman"/>
          <w:sz w:val="24"/>
          <w:szCs w:val="24"/>
        </w:rPr>
        <w:t xml:space="preserve"> the information provided on the website </w:t>
      </w:r>
      <w:r w:rsidRPr="00FE4392">
        <w:rPr>
          <w:rFonts w:ascii="Times New Roman" w:hAnsi="Times New Roman" w:cs="Times New Roman"/>
          <w:b/>
          <w:bCs/>
          <w:sz w:val="24"/>
          <w:szCs w:val="24"/>
          <w:u w:val="single"/>
        </w:rPr>
        <w:t>will likely be rejected</w:t>
      </w:r>
      <w:r w:rsidRPr="00FE4392">
        <w:rPr>
          <w:rFonts w:ascii="Times New Roman" w:hAnsi="Times New Roman" w:cs="Times New Roman"/>
          <w:sz w:val="24"/>
          <w:szCs w:val="24"/>
        </w:rPr>
        <w:t xml:space="preserve"> or </w:t>
      </w:r>
      <w:proofErr w:type="gramStart"/>
      <w:r w:rsidRPr="00FE4392">
        <w:rPr>
          <w:rFonts w:ascii="Times New Roman" w:hAnsi="Times New Roman" w:cs="Times New Roman"/>
          <w:sz w:val="24"/>
          <w:szCs w:val="24"/>
        </w:rPr>
        <w:t>be required</w:t>
      </w:r>
      <w:proofErr w:type="gramEnd"/>
      <w:r w:rsidRPr="00FE4392">
        <w:rPr>
          <w:rFonts w:ascii="Times New Roman" w:hAnsi="Times New Roman" w:cs="Times New Roman"/>
          <w:sz w:val="24"/>
          <w:szCs w:val="24"/>
        </w:rPr>
        <w:t xml:space="preserve"> for technical modification to be able to be processed further.</w:t>
      </w:r>
    </w:p>
    <w:p w14:paraId="31ADB5C6"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There is no need to submit my own </w:t>
      </w:r>
      <w:r w:rsidRPr="00FE4392">
        <w:rPr>
          <w:rFonts w:ascii="Times New Roman" w:hAnsi="Times New Roman" w:cs="Times New Roman"/>
          <w:b/>
          <w:bCs/>
          <w:sz w:val="24"/>
          <w:szCs w:val="24"/>
          <w:u w:val="single"/>
        </w:rPr>
        <w:t>plagiarism check</w:t>
      </w:r>
      <w:r w:rsidRPr="00FE4392">
        <w:rPr>
          <w:rFonts w:ascii="Times New Roman" w:hAnsi="Times New Roman" w:cs="Times New Roman"/>
          <w:sz w:val="24"/>
          <w:szCs w:val="24"/>
        </w:rPr>
        <w:t xml:space="preserve"> results. The journal will conduct its own plagiarism </w:t>
      </w:r>
      <w:proofErr w:type="gramStart"/>
      <w:r w:rsidRPr="00FE4392">
        <w:rPr>
          <w:rFonts w:ascii="Times New Roman" w:hAnsi="Times New Roman" w:cs="Times New Roman"/>
          <w:sz w:val="24"/>
          <w:szCs w:val="24"/>
        </w:rPr>
        <w:t>detection</w:t>
      </w:r>
      <w:proofErr w:type="gramEnd"/>
      <w:r w:rsidRPr="00FE4392">
        <w:rPr>
          <w:rFonts w:ascii="Times New Roman" w:hAnsi="Times New Roman" w:cs="Times New Roman"/>
          <w:sz w:val="24"/>
          <w:szCs w:val="24"/>
        </w:rPr>
        <w:t xml:space="preserve"> and the results will be used as a consideration for the editorial decision. </w:t>
      </w:r>
    </w:p>
    <w:p w14:paraId="70232F8A" w14:textId="1B326BF4"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Only provide valid email addresses. An email requesting </w:t>
      </w:r>
      <w:r w:rsidRPr="00FE4392">
        <w:rPr>
          <w:rFonts w:ascii="Times New Roman" w:hAnsi="Times New Roman" w:cs="Times New Roman"/>
          <w:b/>
          <w:bCs/>
          <w:sz w:val="24"/>
          <w:szCs w:val="24"/>
          <w:u w:val="single"/>
        </w:rPr>
        <w:t>Conflict of Interest via an e-statement</w:t>
      </w:r>
      <w:r w:rsidRPr="00FE4392">
        <w:rPr>
          <w:rFonts w:ascii="Times New Roman" w:hAnsi="Times New Roman" w:cs="Times New Roman"/>
          <w:sz w:val="24"/>
          <w:szCs w:val="24"/>
        </w:rPr>
        <w:t xml:space="preserve"> will be automatically sent to all authors after the submission is complete. A failure to complete and submit the e-</w:t>
      </w:r>
      <w:proofErr w:type="gramStart"/>
      <w:r w:rsidRPr="00FE4392">
        <w:rPr>
          <w:rFonts w:ascii="Times New Roman" w:hAnsi="Times New Roman" w:cs="Times New Roman"/>
          <w:sz w:val="24"/>
          <w:szCs w:val="24"/>
        </w:rPr>
        <w:t>statement,</w:t>
      </w:r>
      <w:proofErr w:type="gramEnd"/>
      <w:r w:rsidRPr="00FE4392">
        <w:rPr>
          <w:rFonts w:ascii="Times New Roman" w:hAnsi="Times New Roman" w:cs="Times New Roman"/>
          <w:sz w:val="24"/>
          <w:szCs w:val="24"/>
        </w:rPr>
        <w:t xml:space="preserve"> may result in delayed publication, or the removal of the respective author</w:t>
      </w:r>
      <w:r w:rsidR="00B03D94">
        <w:rPr>
          <w:rFonts w:ascii="Times New Roman" w:hAnsi="Times New Roman" w:cs="Times New Roman"/>
          <w:sz w:val="24"/>
          <w:szCs w:val="24"/>
        </w:rPr>
        <w:t>’</w:t>
      </w:r>
      <w:r w:rsidRPr="00FE4392">
        <w:rPr>
          <w:rFonts w:ascii="Times New Roman" w:hAnsi="Times New Roman" w:cs="Times New Roman"/>
          <w:sz w:val="24"/>
          <w:szCs w:val="24"/>
        </w:rPr>
        <w:t xml:space="preserve">s names. </w:t>
      </w:r>
    </w:p>
    <w:p w14:paraId="10E3AD55" w14:textId="77777777" w:rsidR="00D26094" w:rsidRPr="00FE4392" w:rsidRDefault="00D26094" w:rsidP="00D26094">
      <w:pPr>
        <w:jc w:val="both"/>
        <w:rPr>
          <w:rFonts w:ascii="Times New Roman" w:hAnsi="Times New Roman" w:cs="Times New Roman"/>
          <w:b/>
          <w:bCs/>
          <w:sz w:val="20"/>
          <w:szCs w:val="20"/>
          <w:u w:val="single"/>
        </w:rPr>
      </w:pPr>
      <w:r w:rsidRPr="00FE4392">
        <w:rPr>
          <w:rFonts w:ascii="Times New Roman" w:hAnsi="Times New Roman" w:cs="Times New Roman"/>
          <w:b/>
          <w:bCs/>
          <w:sz w:val="20"/>
          <w:szCs w:val="20"/>
          <w:u w:val="single"/>
        </w:rPr>
        <w:t>COMPLETE THE FORM</w:t>
      </w:r>
      <w:r w:rsidRPr="00FE4392">
        <w:rPr>
          <w:rFonts w:ascii="Times New Roman" w:hAnsi="Times New Roman" w:cs="Times New Roman"/>
          <w:u w:val="single"/>
        </w:rPr>
        <w:t xml:space="preserve"> </w:t>
      </w:r>
      <w:r w:rsidRPr="00FE4392">
        <w:rPr>
          <w:rFonts w:ascii="Times New Roman" w:hAnsi="Times New Roman" w:cs="Times New Roman"/>
          <w:b/>
          <w:bCs/>
          <w:sz w:val="20"/>
          <w:szCs w:val="20"/>
          <w:u w:val="single"/>
        </w:rPr>
        <w:t xml:space="preserve">BELOW. SEE FOOTNOTES FOR FURTHER REMARKS. </w:t>
      </w:r>
    </w:p>
    <w:tbl>
      <w:tblPr>
        <w:tblStyle w:val="PlainTable1"/>
        <w:tblW w:w="0" w:type="auto"/>
        <w:tblLook w:val="04A0" w:firstRow="1" w:lastRow="0" w:firstColumn="1" w:lastColumn="0" w:noHBand="0" w:noVBand="1"/>
      </w:tblPr>
      <w:tblGrid>
        <w:gridCol w:w="2263"/>
        <w:gridCol w:w="1418"/>
        <w:gridCol w:w="2125"/>
        <w:gridCol w:w="3544"/>
      </w:tblGrid>
      <w:tr w:rsidR="00D26094" w:rsidRPr="00FE4392" w14:paraId="281D6698" w14:textId="77777777" w:rsidTr="001064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097D547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TITLESHIP AND LEGAL ISSUES</w:t>
            </w:r>
          </w:p>
        </w:tc>
      </w:tr>
      <w:tr w:rsidR="00D26094" w:rsidRPr="00FE4392" w14:paraId="7A306067"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AF58C2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Complete Title</w:t>
            </w:r>
            <w:r w:rsidRPr="00FE4392">
              <w:rPr>
                <w:rFonts w:ascii="Times New Roman" w:hAnsi="Times New Roman" w:cs="Times New Roman"/>
                <w:vertAlign w:val="superscript"/>
              </w:rPr>
              <w:t>1</w:t>
            </w:r>
          </w:p>
        </w:tc>
        <w:tc>
          <w:tcPr>
            <w:tcW w:w="7087" w:type="dxa"/>
            <w:gridSpan w:val="3"/>
          </w:tcPr>
          <w:p w14:paraId="090E2064" w14:textId="42557E2D" w:rsidR="00D26094" w:rsidRPr="00FE4392" w:rsidRDefault="000B3D35"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B3D35">
              <w:rPr>
                <w:rFonts w:ascii="Times New Roman" w:hAnsi="Times New Roman" w:cs="Times New Roman"/>
                <w:b/>
                <w:bCs/>
              </w:rPr>
              <w:t>Bad Lung Down Phenomenon During Spinal Positioning for Hip Hemiarthroplasty: A Case Report</w:t>
            </w:r>
          </w:p>
          <w:p w14:paraId="7DFD519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51F36EEA"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CEF392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Short Title</w:t>
            </w:r>
            <w:r w:rsidRPr="00FE4392">
              <w:rPr>
                <w:rFonts w:ascii="Times New Roman" w:hAnsi="Times New Roman" w:cs="Times New Roman"/>
                <w:vertAlign w:val="superscript"/>
              </w:rPr>
              <w:t>2</w:t>
            </w:r>
          </w:p>
        </w:tc>
        <w:tc>
          <w:tcPr>
            <w:tcW w:w="3543" w:type="dxa"/>
            <w:gridSpan w:val="2"/>
          </w:tcPr>
          <w:p w14:paraId="706FFF4E" w14:textId="0C056A59" w:rsidR="00D26094" w:rsidRPr="00FE4392" w:rsidRDefault="000B3D35"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3D35">
              <w:rPr>
                <w:rFonts w:ascii="Times New Roman" w:hAnsi="Times New Roman" w:cs="Times New Roman"/>
                <w:b/>
                <w:bCs/>
              </w:rPr>
              <w:t>Bad Lung Down Phenomenon During Spinal Positioning for Hip Hemiarthroplasty</w:t>
            </w:r>
          </w:p>
        </w:tc>
        <w:tc>
          <w:tcPr>
            <w:tcW w:w="3544" w:type="dxa"/>
          </w:tcPr>
          <w:p w14:paraId="13A23C63" w14:textId="4F625534"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color w:val="767171" w:themeColor="background2" w:themeShade="80"/>
                <w:sz w:val="16"/>
                <w:szCs w:val="16"/>
              </w:rPr>
              <w:t xml:space="preserve">Should not exceed </w:t>
            </w:r>
            <w:r w:rsidR="00F764BD" w:rsidRPr="00FE4392">
              <w:rPr>
                <w:rFonts w:ascii="Times New Roman" w:hAnsi="Times New Roman" w:cs="Times New Roman"/>
                <w:color w:val="767171" w:themeColor="background2" w:themeShade="80"/>
                <w:sz w:val="16"/>
                <w:szCs w:val="16"/>
              </w:rPr>
              <w:t>16 words</w:t>
            </w:r>
          </w:p>
        </w:tc>
      </w:tr>
      <w:tr w:rsidR="00D26094" w:rsidRPr="00FE4392" w14:paraId="242BB3C1"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2F2F5C2"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Article Type</w:t>
            </w:r>
          </w:p>
        </w:tc>
        <w:sdt>
          <w:sdtPr>
            <w:rPr>
              <w:rFonts w:ascii="Times New Roman" w:hAnsi="Times New Roman" w:cs="Times New Roman"/>
            </w:rPr>
            <w:id w:val="866485771"/>
            <w:placeholder>
              <w:docPart w:val="AD1B917AEECD42588D0103819504FD84"/>
            </w:placeholder>
            <w15:color w:val="666699"/>
            <w:comboBox>
              <w:listItem w:value="Choose an item."/>
              <w:listItem w:displayText="Original Article" w:value="Original Article"/>
              <w:listItem w:displayText="Review Article" w:value="Review Article"/>
              <w:listItem w:displayText="Case Report/Case Series" w:value="Case Report/Case Series"/>
              <w:listItem w:displayText="Letter to Editor" w:value="Letter to Editor"/>
              <w:listItem w:displayText="Invited Editorial" w:value="Invited Editorial"/>
            </w:comboBox>
          </w:sdtPr>
          <w:sdtContent>
            <w:tc>
              <w:tcPr>
                <w:tcW w:w="7087" w:type="dxa"/>
                <w:gridSpan w:val="3"/>
              </w:tcPr>
              <w:p w14:paraId="3DCAB26C" w14:textId="59E60E6D" w:rsidR="00D26094" w:rsidRPr="00FE4392" w:rsidRDefault="000B3D35"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ase Report/Case Series</w:t>
                </w:r>
              </w:p>
            </w:tc>
          </w:sdtContent>
        </w:sdt>
      </w:tr>
      <w:tr w:rsidR="00D26094" w:rsidRPr="00FE4392" w14:paraId="07B7613C"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B9BA76A"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Ethical Clearance</w:t>
            </w:r>
            <w:r w:rsidRPr="00FE4392">
              <w:rPr>
                <w:rFonts w:ascii="Times New Roman" w:hAnsi="Times New Roman" w:cs="Times New Roman"/>
                <w:b w:val="0"/>
                <w:bCs w:val="0"/>
                <w:vertAlign w:val="superscript"/>
              </w:rPr>
              <w:t>3</w:t>
            </w:r>
          </w:p>
        </w:tc>
        <w:sdt>
          <w:sdtPr>
            <w:rPr>
              <w:rFonts w:ascii="Times New Roman" w:hAnsi="Times New Roman" w:cs="Times New Roman"/>
            </w:rPr>
            <w:id w:val="-1537339619"/>
            <w:placeholder>
              <w:docPart w:val="AD1B917AEECD42588D0103819504FD84"/>
            </w:placeholder>
            <w:comboBox>
              <w:listItem w:value="Choose an item."/>
              <w:listItem w:displayText="Obtained (provide details below)" w:value="Obtained (provide details below)"/>
              <w:listItem w:displayText="Approved by subjects (Case Reports/Series only)" w:value="Approved by subjects (Case Reports/Series only)"/>
              <w:listItem w:displayText="Not applicable" w:value="Not applicable"/>
              <w:listItem w:displayText="Not obtained" w:value="Not obtained"/>
            </w:comboBox>
          </w:sdtPr>
          <w:sdtContent>
            <w:tc>
              <w:tcPr>
                <w:tcW w:w="7087" w:type="dxa"/>
                <w:gridSpan w:val="3"/>
              </w:tcPr>
              <w:p w14:paraId="5D725F1A" w14:textId="2AF33C7D" w:rsidR="00D26094" w:rsidRPr="00FE4392" w:rsidRDefault="000B3D35"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pproved by subjects (Case Reports/Series only)</w:t>
                </w:r>
              </w:p>
            </w:tc>
          </w:sdtContent>
        </w:sdt>
      </w:tr>
      <w:tr w:rsidR="00D26094" w:rsidRPr="00FE4392" w14:paraId="08D2F2C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119E6C8"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Registry Number</w:t>
            </w:r>
          </w:p>
        </w:tc>
        <w:tc>
          <w:tcPr>
            <w:tcW w:w="7087" w:type="dxa"/>
            <w:gridSpan w:val="3"/>
          </w:tcPr>
          <w:p w14:paraId="79B75208"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7A836DE9"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FB83EC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ate of issue</w:t>
            </w:r>
          </w:p>
        </w:tc>
        <w:tc>
          <w:tcPr>
            <w:tcW w:w="3543" w:type="dxa"/>
            <w:gridSpan w:val="2"/>
          </w:tcPr>
          <w:p w14:paraId="7A4CBED0"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44" w:type="dxa"/>
          </w:tcPr>
          <w:p w14:paraId="6D413B0E"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color w:val="767171" w:themeColor="background2" w:themeShade="80"/>
                <w:sz w:val="16"/>
                <w:szCs w:val="16"/>
              </w:rPr>
              <w:t>Format: DD/MM/YYYY</w:t>
            </w:r>
          </w:p>
        </w:tc>
      </w:tr>
      <w:tr w:rsidR="00D26094" w:rsidRPr="00FE4392" w14:paraId="2F91B76F"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F1C7E28"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Issuing body</w:t>
            </w:r>
          </w:p>
        </w:tc>
        <w:tc>
          <w:tcPr>
            <w:tcW w:w="7087" w:type="dxa"/>
            <w:gridSpan w:val="3"/>
          </w:tcPr>
          <w:p w14:paraId="2320776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5A585B61"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436F15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Word Counts</w:t>
            </w:r>
          </w:p>
        </w:tc>
        <w:tc>
          <w:tcPr>
            <w:tcW w:w="7087" w:type="dxa"/>
            <w:gridSpan w:val="3"/>
          </w:tcPr>
          <w:p w14:paraId="4AD4A204"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E82BF4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AB66F9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Abstract</w:t>
            </w:r>
          </w:p>
        </w:tc>
        <w:tc>
          <w:tcPr>
            <w:tcW w:w="1418" w:type="dxa"/>
          </w:tcPr>
          <w:p w14:paraId="13E45F35" w14:textId="51C1CE92" w:rsidR="00D26094" w:rsidRPr="00FE4392" w:rsidRDefault="000B3D35"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88</w:t>
            </w:r>
          </w:p>
        </w:tc>
        <w:tc>
          <w:tcPr>
            <w:tcW w:w="5669" w:type="dxa"/>
            <w:gridSpan w:val="2"/>
          </w:tcPr>
          <w:p w14:paraId="3B253C30" w14:textId="6E20129E"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proofErr w:type="gramStart"/>
            <w:r w:rsidRPr="00FE4392">
              <w:rPr>
                <w:rFonts w:ascii="Times New Roman" w:hAnsi="Times New Roman" w:cs="Times New Roman"/>
                <w:color w:val="767171" w:themeColor="background2" w:themeShade="80"/>
                <w:sz w:val="16"/>
                <w:szCs w:val="16"/>
              </w:rPr>
              <w:t>Should</w:t>
            </w:r>
            <w:proofErr w:type="gramEnd"/>
            <w:r w:rsidRPr="00FE4392">
              <w:rPr>
                <w:rFonts w:ascii="Times New Roman" w:hAnsi="Times New Roman" w:cs="Times New Roman"/>
                <w:color w:val="767171" w:themeColor="background2" w:themeShade="80"/>
                <w:sz w:val="16"/>
                <w:szCs w:val="16"/>
              </w:rPr>
              <w:t xml:space="preserve"> be between </w:t>
            </w:r>
            <w:r w:rsidR="00F764BD" w:rsidRPr="00FE4392">
              <w:rPr>
                <w:rFonts w:ascii="Times New Roman" w:hAnsi="Times New Roman" w:cs="Times New Roman"/>
                <w:color w:val="767171" w:themeColor="background2" w:themeShade="80"/>
                <w:sz w:val="16"/>
                <w:szCs w:val="16"/>
              </w:rPr>
              <w:t>10</w:t>
            </w:r>
            <w:r w:rsidRPr="00FE4392">
              <w:rPr>
                <w:rFonts w:ascii="Times New Roman" w:hAnsi="Times New Roman" w:cs="Times New Roman"/>
                <w:color w:val="767171" w:themeColor="background2" w:themeShade="80"/>
                <w:sz w:val="16"/>
                <w:szCs w:val="16"/>
              </w:rPr>
              <w:t>0-</w:t>
            </w:r>
            <w:r w:rsidR="00F764BD" w:rsidRPr="00FE4392">
              <w:rPr>
                <w:rFonts w:ascii="Times New Roman" w:hAnsi="Times New Roman" w:cs="Times New Roman"/>
                <w:color w:val="767171" w:themeColor="background2" w:themeShade="80"/>
                <w:sz w:val="16"/>
                <w:szCs w:val="16"/>
              </w:rPr>
              <w:t>30</w:t>
            </w:r>
            <w:r w:rsidRPr="00FE4392">
              <w:rPr>
                <w:rFonts w:ascii="Times New Roman" w:hAnsi="Times New Roman" w:cs="Times New Roman"/>
                <w:color w:val="767171" w:themeColor="background2" w:themeShade="80"/>
                <w:sz w:val="16"/>
                <w:szCs w:val="16"/>
              </w:rPr>
              <w:t>0 words.</w:t>
            </w:r>
          </w:p>
        </w:tc>
      </w:tr>
      <w:tr w:rsidR="00D26094" w:rsidRPr="00FE4392" w14:paraId="19166A96"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8F1B9DA"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Full text</w:t>
            </w:r>
          </w:p>
        </w:tc>
        <w:tc>
          <w:tcPr>
            <w:tcW w:w="1418" w:type="dxa"/>
          </w:tcPr>
          <w:p w14:paraId="0C73A19C" w14:textId="603B5ACA" w:rsidR="00D26094" w:rsidRPr="00FE4392" w:rsidRDefault="00E33F23"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80</w:t>
            </w:r>
          </w:p>
        </w:tc>
        <w:tc>
          <w:tcPr>
            <w:tcW w:w="5669" w:type="dxa"/>
            <w:gridSpan w:val="2"/>
          </w:tcPr>
          <w:p w14:paraId="4B0BA71A" w14:textId="7204169F"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67171" w:themeColor="background2" w:themeShade="80"/>
                <w:sz w:val="16"/>
                <w:szCs w:val="16"/>
              </w:rPr>
            </w:pPr>
          </w:p>
        </w:tc>
      </w:tr>
      <w:tr w:rsidR="00D26094" w:rsidRPr="00FE4392" w14:paraId="6A0297D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C03C3AD"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Object Counts </w:t>
            </w:r>
          </w:p>
        </w:tc>
        <w:tc>
          <w:tcPr>
            <w:tcW w:w="7087" w:type="dxa"/>
            <w:gridSpan w:val="3"/>
          </w:tcPr>
          <w:p w14:paraId="07768CC2"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Should not exceed 6 objects (combined). Please think of ways to combine tables or figures to comply. </w:t>
            </w:r>
          </w:p>
        </w:tc>
      </w:tr>
      <w:tr w:rsidR="00D26094" w:rsidRPr="00FE4392" w14:paraId="55522BB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087D0C7"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Table(s)</w:t>
            </w:r>
          </w:p>
        </w:tc>
        <w:tc>
          <w:tcPr>
            <w:tcW w:w="1418" w:type="dxa"/>
          </w:tcPr>
          <w:p w14:paraId="75610236" w14:textId="77BB972F" w:rsidR="00D26094" w:rsidRPr="00FE4392" w:rsidRDefault="000B3D35"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c>
          <w:tcPr>
            <w:tcW w:w="5669" w:type="dxa"/>
            <w:gridSpan w:val="2"/>
          </w:tcPr>
          <w:p w14:paraId="259EB9FF"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Place at the end of the manuscript. </w:t>
            </w:r>
          </w:p>
        </w:tc>
      </w:tr>
      <w:tr w:rsidR="00D26094" w:rsidRPr="00FE4392" w14:paraId="5691B65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63577B"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Figure(s)</w:t>
            </w:r>
          </w:p>
        </w:tc>
        <w:tc>
          <w:tcPr>
            <w:tcW w:w="1418" w:type="dxa"/>
          </w:tcPr>
          <w:p w14:paraId="1A1FE147" w14:textId="72A3D138" w:rsidR="00D26094" w:rsidRPr="00FE4392" w:rsidRDefault="000B3D35"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c>
          <w:tcPr>
            <w:tcW w:w="5669" w:type="dxa"/>
            <w:gridSpan w:val="2"/>
          </w:tcPr>
          <w:p w14:paraId="5412213B"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Submit each individual image on the online submission system.</w:t>
            </w:r>
          </w:p>
        </w:tc>
      </w:tr>
      <w:tr w:rsidR="00D26094" w:rsidRPr="00FE4392" w14:paraId="6C4806D7"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F0DF72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Redundancy</w:t>
            </w:r>
          </w:p>
        </w:tc>
        <w:tc>
          <w:tcPr>
            <w:tcW w:w="7087" w:type="dxa"/>
            <w:gridSpan w:val="3"/>
          </w:tcPr>
          <w:p w14:paraId="45CEBC07" w14:textId="07E63FA4"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E4392">
              <w:rPr>
                <w:rFonts w:ascii="Times New Roman" w:hAnsi="Times New Roman" w:cs="Times New Roman"/>
                <w:sz w:val="20"/>
                <w:szCs w:val="20"/>
              </w:rPr>
              <w:t xml:space="preserve">Has this manuscript been presented in a scientific meeting?   </w:t>
            </w:r>
            <w:r w:rsidRPr="00FE4392">
              <w:rPr>
                <w:rFonts w:ascii="Times New Roman" w:hAnsi="Times New Roman" w:cs="Times New Roman"/>
                <w:b/>
                <w:bCs/>
                <w:sz w:val="20"/>
                <w:szCs w:val="20"/>
              </w:rPr>
              <w:t>Yes</w:t>
            </w:r>
            <w:r w:rsidRPr="00FE4392">
              <w:rPr>
                <w:rFonts w:ascii="Times New Roman" w:hAnsi="Times New Roman" w:cs="Times New Roman"/>
                <w:sz w:val="20"/>
                <w:szCs w:val="20"/>
              </w:rPr>
              <w:t xml:space="preserve"> </w:t>
            </w:r>
            <w:sdt>
              <w:sdtPr>
                <w:rPr>
                  <w:rFonts w:ascii="Times New Roman" w:hAnsi="Times New Roman" w:cs="Times New Roman"/>
                  <w:sz w:val="20"/>
                  <w:szCs w:val="20"/>
                </w:rPr>
                <w:id w:val="702375296"/>
                <w14:checkbox>
                  <w14:checked w14:val="0"/>
                  <w14:checkedState w14:val="2612" w14:font="MS Gothic"/>
                  <w14:uncheckedState w14:val="2610" w14:font="MS Gothic"/>
                </w14:checkbox>
              </w:sdtPr>
              <w:sdtContent>
                <w:r w:rsidRPr="00FE4392">
                  <w:rPr>
                    <w:rFonts w:ascii="Segoe UI Symbol" w:eastAsia="MS Gothic" w:hAnsi="Segoe UI Symbol" w:cs="Segoe UI Symbol"/>
                    <w:sz w:val="20"/>
                    <w:szCs w:val="20"/>
                  </w:rPr>
                  <w:t>☐</w:t>
                </w:r>
              </w:sdtContent>
            </w:sdt>
            <w:r w:rsidRPr="00FE4392">
              <w:rPr>
                <w:rFonts w:ascii="Times New Roman" w:hAnsi="Times New Roman" w:cs="Times New Roman"/>
                <w:sz w:val="20"/>
                <w:szCs w:val="20"/>
              </w:rPr>
              <w:t xml:space="preserve">     </w:t>
            </w:r>
            <w:r w:rsidRPr="00FE4392">
              <w:rPr>
                <w:rFonts w:ascii="Times New Roman" w:hAnsi="Times New Roman" w:cs="Times New Roman"/>
                <w:b/>
                <w:bCs/>
                <w:sz w:val="20"/>
                <w:szCs w:val="20"/>
              </w:rPr>
              <w:t>No</w:t>
            </w:r>
            <w:r w:rsidRPr="00FE4392">
              <w:rPr>
                <w:rFonts w:ascii="Times New Roman" w:hAnsi="Times New Roman" w:cs="Times New Roman"/>
                <w:sz w:val="20"/>
                <w:szCs w:val="20"/>
              </w:rPr>
              <w:t xml:space="preserve"> </w:t>
            </w:r>
            <w:sdt>
              <w:sdtPr>
                <w:rPr>
                  <w:rFonts w:ascii="Times New Roman" w:hAnsi="Times New Roman" w:cs="Times New Roman"/>
                  <w:sz w:val="20"/>
                  <w:szCs w:val="20"/>
                </w:rPr>
                <w:id w:val="807285530"/>
                <w14:checkbox>
                  <w14:checked w14:val="1"/>
                  <w14:checkedState w14:val="2612" w14:font="MS Gothic"/>
                  <w14:uncheckedState w14:val="2610" w14:font="MS Gothic"/>
                </w14:checkbox>
              </w:sdtPr>
              <w:sdtContent>
                <w:r w:rsidR="000B3D35">
                  <w:rPr>
                    <w:rFonts w:ascii="MS Gothic" w:eastAsia="MS Gothic" w:hAnsi="MS Gothic" w:cs="Times New Roman" w:hint="eastAsia"/>
                    <w:sz w:val="20"/>
                    <w:szCs w:val="20"/>
                  </w:rPr>
                  <w:t>☒</w:t>
                </w:r>
              </w:sdtContent>
            </w:sdt>
            <w:r w:rsidRPr="00FE4392">
              <w:rPr>
                <w:rFonts w:ascii="Times New Roman" w:hAnsi="Times New Roman" w:cs="Times New Roman"/>
                <w:sz w:val="20"/>
                <w:szCs w:val="20"/>
              </w:rPr>
              <w:t xml:space="preserve"> </w:t>
            </w:r>
          </w:p>
          <w:p w14:paraId="271028DE"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FE4392">
              <w:rPr>
                <w:rFonts w:ascii="Times New Roman" w:hAnsi="Times New Roman" w:cs="Times New Roman"/>
                <w:b/>
                <w:bCs/>
                <w:sz w:val="18"/>
                <w:szCs w:val="18"/>
              </w:rPr>
              <w:t xml:space="preserve">If yes, please specify below. </w:t>
            </w:r>
          </w:p>
          <w:p w14:paraId="31FC9BB3" w14:textId="77777777" w:rsidR="00D26094" w:rsidRPr="00FE4392" w:rsidRDefault="00D26094" w:rsidP="00106409">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sz w:val="18"/>
                <w:szCs w:val="18"/>
              </w:rPr>
              <w:t>Conference’s name</w:t>
            </w:r>
            <w:r w:rsidRPr="00FE4392">
              <w:rPr>
                <w:rFonts w:ascii="Times New Roman" w:hAnsi="Times New Roman" w:cs="Times New Roman"/>
                <w:sz w:val="18"/>
                <w:szCs w:val="18"/>
              </w:rPr>
              <w:tab/>
              <w:t xml:space="preserve">: </w:t>
            </w:r>
          </w:p>
          <w:p w14:paraId="42EDEDB4" w14:textId="77777777" w:rsidR="00D26094" w:rsidRPr="00FE4392" w:rsidRDefault="00D26094" w:rsidP="00106409">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sz w:val="18"/>
                <w:szCs w:val="18"/>
              </w:rPr>
              <w:lastRenderedPageBreak/>
              <w:t>Date</w:t>
            </w:r>
            <w:r w:rsidRPr="00FE4392">
              <w:rPr>
                <w:rFonts w:ascii="Times New Roman" w:hAnsi="Times New Roman" w:cs="Times New Roman"/>
                <w:sz w:val="18"/>
                <w:szCs w:val="18"/>
              </w:rPr>
              <w:tab/>
              <w:t xml:space="preserve">:                                            </w:t>
            </w:r>
          </w:p>
          <w:p w14:paraId="3CC4FDC3" w14:textId="77777777" w:rsidR="00D26094" w:rsidRPr="00FE4392" w:rsidRDefault="00D26094" w:rsidP="00106409">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sz w:val="18"/>
                <w:szCs w:val="18"/>
              </w:rPr>
              <w:t>Location</w:t>
            </w:r>
            <w:r w:rsidRPr="00FE4392">
              <w:rPr>
                <w:rFonts w:ascii="Times New Roman" w:hAnsi="Times New Roman" w:cs="Times New Roman"/>
                <w:sz w:val="18"/>
                <w:szCs w:val="18"/>
              </w:rPr>
              <w:tab/>
              <w:t xml:space="preserve">: </w:t>
            </w:r>
          </w:p>
        </w:tc>
      </w:tr>
      <w:tr w:rsidR="00D26094" w:rsidRPr="00FE4392" w14:paraId="7E4F5CE2"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23B609E"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lastRenderedPageBreak/>
              <w:t>Conflict of interest</w:t>
            </w:r>
          </w:p>
        </w:tc>
        <w:tc>
          <w:tcPr>
            <w:tcW w:w="7087" w:type="dxa"/>
            <w:gridSpan w:val="3"/>
          </w:tcPr>
          <w:p w14:paraId="5AF64046" w14:textId="32FDBAC8"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b/>
                <w:bCs/>
                <w:sz w:val="18"/>
                <w:szCs w:val="18"/>
              </w:rPr>
              <w:t>Yes</w:t>
            </w:r>
            <w:r w:rsidRPr="00FE4392">
              <w:rPr>
                <w:rFonts w:ascii="Times New Roman" w:hAnsi="Times New Roman" w:cs="Times New Roman"/>
                <w:sz w:val="18"/>
                <w:szCs w:val="18"/>
              </w:rPr>
              <w:t xml:space="preserve"> </w:t>
            </w:r>
            <w:sdt>
              <w:sdtPr>
                <w:rPr>
                  <w:rFonts w:ascii="Times New Roman" w:hAnsi="Times New Roman" w:cs="Times New Roman"/>
                  <w:sz w:val="18"/>
                  <w:szCs w:val="18"/>
                </w:rPr>
                <w:id w:val="-1062707778"/>
                <w14:checkbox>
                  <w14:checked w14:val="0"/>
                  <w14:checkedState w14:val="2612" w14:font="MS Gothic"/>
                  <w14:uncheckedState w14:val="2610" w14:font="MS Gothic"/>
                </w14:checkbox>
              </w:sdtPr>
              <w:sdtContent>
                <w:r w:rsidRPr="00FE4392">
                  <w:rPr>
                    <w:rFonts w:ascii="Segoe UI Symbol" w:eastAsia="MS Gothic" w:hAnsi="Segoe UI Symbol" w:cs="Segoe UI Symbol"/>
                    <w:sz w:val="18"/>
                    <w:szCs w:val="18"/>
                  </w:rPr>
                  <w:t>☐</w:t>
                </w:r>
              </w:sdtContent>
            </w:sdt>
            <w:r w:rsidRPr="00FE4392">
              <w:rPr>
                <w:rFonts w:ascii="Times New Roman" w:hAnsi="Times New Roman" w:cs="Times New Roman"/>
                <w:sz w:val="18"/>
                <w:szCs w:val="18"/>
              </w:rPr>
              <w:t xml:space="preserve">         </w:t>
            </w:r>
            <w:r w:rsidRPr="00FE4392">
              <w:rPr>
                <w:rFonts w:ascii="Times New Roman" w:hAnsi="Times New Roman" w:cs="Times New Roman"/>
                <w:b/>
                <w:bCs/>
                <w:sz w:val="18"/>
                <w:szCs w:val="18"/>
              </w:rPr>
              <w:t>No</w:t>
            </w:r>
            <w:r w:rsidRPr="00FE4392">
              <w:rPr>
                <w:rFonts w:ascii="Times New Roman" w:hAnsi="Times New Roman" w:cs="Times New Roman"/>
                <w:sz w:val="18"/>
                <w:szCs w:val="18"/>
              </w:rPr>
              <w:t xml:space="preserve"> </w:t>
            </w:r>
            <w:sdt>
              <w:sdtPr>
                <w:rPr>
                  <w:rFonts w:ascii="Times New Roman" w:hAnsi="Times New Roman" w:cs="Times New Roman"/>
                  <w:sz w:val="18"/>
                  <w:szCs w:val="18"/>
                </w:rPr>
                <w:id w:val="-2043435589"/>
                <w14:checkbox>
                  <w14:checked w14:val="1"/>
                  <w14:checkedState w14:val="2612" w14:font="MS Gothic"/>
                  <w14:uncheckedState w14:val="2610" w14:font="MS Gothic"/>
                </w14:checkbox>
              </w:sdtPr>
              <w:sdtContent>
                <w:r w:rsidR="000B3D35">
                  <w:rPr>
                    <w:rFonts w:ascii="MS Gothic" w:eastAsia="MS Gothic" w:hAnsi="MS Gothic" w:cs="Times New Roman" w:hint="eastAsia"/>
                    <w:sz w:val="18"/>
                    <w:szCs w:val="18"/>
                  </w:rPr>
                  <w:t>☒</w:t>
                </w:r>
              </w:sdtContent>
            </w:sdt>
          </w:p>
          <w:p w14:paraId="340CA415"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FE4392">
              <w:rPr>
                <w:rFonts w:ascii="Times New Roman" w:hAnsi="Times New Roman" w:cs="Times New Roman"/>
                <w:b/>
                <w:bCs/>
                <w:sz w:val="18"/>
                <w:szCs w:val="18"/>
              </w:rPr>
              <w:t xml:space="preserve">If yes, specify here: </w:t>
            </w:r>
          </w:p>
          <w:p w14:paraId="63FF8D9F"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5DE8FE5A"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4E72AA9F"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20086D21"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549F62EA" w14:textId="77777777" w:rsidTr="00106409">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45AB3865"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AUTHORSHIP (LIST IN THE ORDER YOU WANT THEM TO APPEAR)</w:t>
            </w:r>
            <w:r w:rsidRPr="00FE4392">
              <w:rPr>
                <w:rFonts w:ascii="Times New Roman" w:hAnsi="Times New Roman" w:cs="Times New Roman"/>
                <w:vertAlign w:val="superscript"/>
              </w:rPr>
              <w:t>4,5</w:t>
            </w:r>
          </w:p>
        </w:tc>
      </w:tr>
      <w:tr w:rsidR="00D26094" w:rsidRPr="00FE4392" w14:paraId="7CA8492F"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1A29E40"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1</w:t>
            </w:r>
          </w:p>
        </w:tc>
        <w:tc>
          <w:tcPr>
            <w:tcW w:w="7087" w:type="dxa"/>
            <w:gridSpan w:val="3"/>
          </w:tcPr>
          <w:p w14:paraId="569DBEA9" w14:textId="235182D5" w:rsidR="00D26094" w:rsidRPr="00FE4392" w:rsidRDefault="000B3D35"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I Made Prema Putra</w:t>
            </w:r>
          </w:p>
        </w:tc>
      </w:tr>
      <w:tr w:rsidR="00D26094" w:rsidRPr="00FE4392" w14:paraId="665E3074"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F0C9C0A"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01CB112A" w14:textId="6A63984A" w:rsidR="00D26094" w:rsidRPr="00FE4392" w:rsidRDefault="000B3D35"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Anestesiology</w:t>
            </w:r>
            <w:proofErr w:type="spellEnd"/>
            <w:r>
              <w:rPr>
                <w:rFonts w:ascii="Times New Roman" w:hAnsi="Times New Roman" w:cs="Times New Roman"/>
              </w:rPr>
              <w:t xml:space="preserve"> and Intensive Care</w:t>
            </w:r>
          </w:p>
        </w:tc>
      </w:tr>
      <w:tr w:rsidR="00D26094" w:rsidRPr="00FE4392" w14:paraId="175D2B59"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675B4D3"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2CA6D599" w14:textId="52E6CAC8" w:rsidR="00D26094" w:rsidRPr="00FE4392" w:rsidRDefault="000B3D35"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dayana University</w:t>
            </w:r>
          </w:p>
        </w:tc>
      </w:tr>
      <w:tr w:rsidR="00B6191A" w:rsidRPr="00FE4392" w14:paraId="7D14909E"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0D40595" w14:textId="1189E69A" w:rsidR="00B6191A" w:rsidRPr="00B6191A"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40E71B71" w14:textId="1337A215" w:rsidR="00B6191A" w:rsidRPr="00FE4392" w:rsidRDefault="000B3D35"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remaputra@unud.ac.id</w:t>
            </w:r>
          </w:p>
        </w:tc>
      </w:tr>
      <w:tr w:rsidR="00D26094" w:rsidRPr="00FE4392" w14:paraId="74379D9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C54A3D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061F2769" w14:textId="604F6FEE" w:rsidR="00D26094" w:rsidRPr="00FE4392" w:rsidRDefault="000B3D35"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Denpasar</w:t>
            </w:r>
          </w:p>
        </w:tc>
      </w:tr>
      <w:tr w:rsidR="00D26094" w:rsidRPr="00FE4392" w14:paraId="750EC08E"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4A69243"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5545E27D" w14:textId="0F09E67E" w:rsidR="00D26094" w:rsidRPr="00FE4392" w:rsidRDefault="000B3D35"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ndonesia</w:t>
            </w:r>
          </w:p>
        </w:tc>
      </w:tr>
      <w:tr w:rsidR="00D26094" w:rsidRPr="00FE4392" w14:paraId="03FFE690"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1FDFE0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1807F2F2" w14:textId="55CF84D1" w:rsidR="00D26094" w:rsidRPr="00FE4392" w:rsidRDefault="00E7770C"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hyperlink r:id="rId13" w:history="1">
              <w:r w:rsidRPr="00E7770C">
                <w:rPr>
                  <w:rStyle w:val="Hyperlink"/>
                  <w:rFonts w:ascii="Times New Roman" w:hAnsi="Times New Roman" w:cs="Times New Roman"/>
                </w:rPr>
                <w:t>0009-0001-1003-2933</w:t>
              </w:r>
            </w:hyperlink>
          </w:p>
        </w:tc>
      </w:tr>
      <w:tr w:rsidR="00D26094" w:rsidRPr="00FE4392" w14:paraId="2B40608C"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B3CE214"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2</w:t>
            </w:r>
          </w:p>
        </w:tc>
        <w:tc>
          <w:tcPr>
            <w:tcW w:w="7087" w:type="dxa"/>
            <w:gridSpan w:val="3"/>
          </w:tcPr>
          <w:p w14:paraId="39B9E2D9" w14:textId="04ED474B" w:rsidR="00D26094" w:rsidRPr="00FE4392" w:rsidRDefault="00E7770C"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 xml:space="preserve">Putu </w:t>
            </w:r>
            <w:proofErr w:type="spellStart"/>
            <w:r>
              <w:rPr>
                <w:rFonts w:ascii="Times New Roman" w:hAnsi="Times New Roman" w:cs="Times New Roman"/>
                <w:b/>
                <w:bCs/>
              </w:rPr>
              <w:t>Herdita</w:t>
            </w:r>
            <w:proofErr w:type="spellEnd"/>
            <w:r>
              <w:rPr>
                <w:rFonts w:ascii="Times New Roman" w:hAnsi="Times New Roman" w:cs="Times New Roman"/>
                <w:b/>
                <w:bCs/>
              </w:rPr>
              <w:t xml:space="preserve"> </w:t>
            </w:r>
            <w:proofErr w:type="spellStart"/>
            <w:r>
              <w:rPr>
                <w:rFonts w:ascii="Times New Roman" w:hAnsi="Times New Roman" w:cs="Times New Roman"/>
                <w:b/>
                <w:bCs/>
              </w:rPr>
              <w:t>Sudiantara</w:t>
            </w:r>
            <w:proofErr w:type="spellEnd"/>
          </w:p>
        </w:tc>
      </w:tr>
      <w:tr w:rsidR="00E7770C" w:rsidRPr="00FE4392" w14:paraId="6C7D15AB"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FC499CC" w14:textId="44937C61" w:rsidR="00E7770C" w:rsidRPr="00FE4392" w:rsidRDefault="00E7770C" w:rsidP="00E7770C">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144D1721" w14:textId="723791B6" w:rsidR="00E7770C" w:rsidRPr="00FE4392" w:rsidRDefault="00E7770C" w:rsidP="00E7770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Anestesiology</w:t>
            </w:r>
            <w:proofErr w:type="spellEnd"/>
            <w:r>
              <w:rPr>
                <w:rFonts w:ascii="Times New Roman" w:hAnsi="Times New Roman" w:cs="Times New Roman"/>
              </w:rPr>
              <w:t xml:space="preserve"> and Intensive Care</w:t>
            </w:r>
          </w:p>
        </w:tc>
      </w:tr>
      <w:tr w:rsidR="00E7770C" w:rsidRPr="00FE4392" w14:paraId="386FBF2E"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5B5224E" w14:textId="444395F8" w:rsidR="00E7770C" w:rsidRPr="00FE4392" w:rsidRDefault="00E7770C" w:rsidP="00E7770C">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60F1D470" w14:textId="58DDD98B" w:rsidR="00E7770C" w:rsidRPr="00FE4392" w:rsidRDefault="00E7770C" w:rsidP="00E777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dayana University</w:t>
            </w:r>
          </w:p>
        </w:tc>
      </w:tr>
      <w:tr w:rsidR="00E7770C" w:rsidRPr="00FE4392" w14:paraId="7CCD06F2"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206102B" w14:textId="1417DCE4" w:rsidR="00E7770C" w:rsidRPr="00FE4392" w:rsidRDefault="00E7770C" w:rsidP="00E7770C">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2DA70DE6" w14:textId="3EFCAD86" w:rsidR="00E7770C" w:rsidRPr="00FE4392" w:rsidRDefault="00E7770C" w:rsidP="00E7770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erdita.sudiantara@unud.ac.id</w:t>
            </w:r>
          </w:p>
        </w:tc>
      </w:tr>
      <w:tr w:rsidR="00B220F0" w:rsidRPr="00FE4392" w14:paraId="2BD5EE3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0905C50" w14:textId="7C5CB46A"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1D324035" w14:textId="77D3411E"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enpasar</w:t>
            </w:r>
          </w:p>
        </w:tc>
      </w:tr>
      <w:tr w:rsidR="00B220F0" w:rsidRPr="00FE4392" w14:paraId="39099501"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921BB2E" w14:textId="1CC069D2" w:rsidR="00B220F0" w:rsidRPr="00FE4392" w:rsidRDefault="00B220F0" w:rsidP="00B220F0">
            <w:pPr>
              <w:rPr>
                <w:rFonts w:ascii="Times New Roman" w:hAnsi="Times New Roman" w:cs="Times New Roman"/>
              </w:rPr>
            </w:pPr>
            <w:r w:rsidRPr="00FE4392">
              <w:rPr>
                <w:rFonts w:ascii="Times New Roman" w:hAnsi="Times New Roman" w:cs="Times New Roman"/>
                <w:b w:val="0"/>
                <w:bCs w:val="0"/>
              </w:rPr>
              <w:t xml:space="preserve">   Country</w:t>
            </w:r>
          </w:p>
        </w:tc>
        <w:tc>
          <w:tcPr>
            <w:tcW w:w="7087" w:type="dxa"/>
            <w:gridSpan w:val="3"/>
          </w:tcPr>
          <w:p w14:paraId="2E16BAD0" w14:textId="1351EC82"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ndonesia</w:t>
            </w:r>
          </w:p>
        </w:tc>
      </w:tr>
      <w:tr w:rsidR="00E7770C" w:rsidRPr="00FE4392" w14:paraId="5645FE7A"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417C6C33" w14:textId="1CA8520B" w:rsidR="00E7770C" w:rsidRPr="00FE4392" w:rsidRDefault="00E7770C" w:rsidP="00E7770C">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5D4FB7AB" w14:textId="07DB952B" w:rsidR="00E7770C" w:rsidRPr="00FE4392" w:rsidRDefault="00E7770C" w:rsidP="00E777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hyperlink r:id="rId14" w:history="1">
              <w:r w:rsidRPr="00E7770C">
                <w:rPr>
                  <w:rStyle w:val="Hyperlink"/>
                  <w:rFonts w:ascii="Times New Roman" w:hAnsi="Times New Roman" w:cs="Times New Roman"/>
                </w:rPr>
                <w:t>0009-0001-3309-9698</w:t>
              </w:r>
            </w:hyperlink>
          </w:p>
        </w:tc>
      </w:tr>
      <w:tr w:rsidR="00E7770C" w:rsidRPr="00FE4392" w14:paraId="2600A220"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FA6203B" w14:textId="77777777" w:rsidR="00E7770C" w:rsidRPr="00FE4392" w:rsidRDefault="00E7770C" w:rsidP="00E7770C">
            <w:pPr>
              <w:rPr>
                <w:rFonts w:ascii="Times New Roman" w:hAnsi="Times New Roman" w:cs="Times New Roman"/>
              </w:rPr>
            </w:pPr>
            <w:r w:rsidRPr="00FE4392">
              <w:rPr>
                <w:rFonts w:ascii="Times New Roman" w:hAnsi="Times New Roman" w:cs="Times New Roman"/>
              </w:rPr>
              <w:t xml:space="preserve">   Author #3</w:t>
            </w:r>
          </w:p>
        </w:tc>
        <w:tc>
          <w:tcPr>
            <w:tcW w:w="7087" w:type="dxa"/>
            <w:gridSpan w:val="3"/>
          </w:tcPr>
          <w:p w14:paraId="632F3B3E" w14:textId="11B3FE20" w:rsidR="00E7770C" w:rsidRPr="00FE4392" w:rsidRDefault="00E7770C" w:rsidP="00E7770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Anak Agung Ngurah Aryawangsa</w:t>
            </w:r>
          </w:p>
        </w:tc>
      </w:tr>
      <w:tr w:rsidR="00E7770C" w:rsidRPr="00FE4392" w14:paraId="62B17C5C"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1586EFC" w14:textId="42D0A0CE" w:rsidR="00E7770C" w:rsidRPr="00FE4392" w:rsidRDefault="00E7770C" w:rsidP="00E7770C">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38A6665B" w14:textId="7222412A" w:rsidR="00E7770C" w:rsidRPr="00FE4392" w:rsidRDefault="00E7770C" w:rsidP="00E777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Anestesiology</w:t>
            </w:r>
            <w:proofErr w:type="spellEnd"/>
            <w:r>
              <w:rPr>
                <w:rFonts w:ascii="Times New Roman" w:hAnsi="Times New Roman" w:cs="Times New Roman"/>
              </w:rPr>
              <w:t xml:space="preserve"> and Intensive Care</w:t>
            </w:r>
          </w:p>
        </w:tc>
      </w:tr>
      <w:tr w:rsidR="00E7770C" w:rsidRPr="00FE4392" w14:paraId="23FB2407"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DFCCFC7" w14:textId="519CC9A9" w:rsidR="00E7770C" w:rsidRPr="00FE4392" w:rsidRDefault="00E7770C" w:rsidP="00E7770C">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76BBF6E2" w14:textId="272ADEA5" w:rsidR="00E7770C" w:rsidRPr="00FE4392" w:rsidRDefault="00E7770C" w:rsidP="00E7770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dayana University</w:t>
            </w:r>
          </w:p>
        </w:tc>
      </w:tr>
      <w:tr w:rsidR="00E7770C" w:rsidRPr="00FE4392" w14:paraId="6F2D4177"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4A1F7FB" w14:textId="6D7A40F8" w:rsidR="00E7770C" w:rsidRPr="00FE4392" w:rsidRDefault="00E7770C" w:rsidP="00E7770C">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04B3576A" w14:textId="2C667B2E" w:rsidR="00E7770C" w:rsidRPr="00FE4392" w:rsidRDefault="00E7770C" w:rsidP="00E777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gurah.aryawangsa@unud.ac.id</w:t>
            </w:r>
          </w:p>
        </w:tc>
      </w:tr>
      <w:tr w:rsidR="00E7770C" w:rsidRPr="00FE4392" w14:paraId="55A2BCDF"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63568C5" w14:textId="604BEB16" w:rsidR="00E7770C" w:rsidRPr="00FE4392" w:rsidRDefault="00E7770C" w:rsidP="00E7770C">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3A010ED4" w14:textId="21F46D14" w:rsidR="00E7770C" w:rsidRPr="00FE4392" w:rsidRDefault="00E7770C" w:rsidP="00E7770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Denpasar</w:t>
            </w:r>
          </w:p>
        </w:tc>
      </w:tr>
      <w:tr w:rsidR="00E7770C" w:rsidRPr="00FE4392" w14:paraId="550C619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F349964" w14:textId="536EC7DE" w:rsidR="00E7770C" w:rsidRPr="00FE4392" w:rsidRDefault="00E7770C" w:rsidP="00E7770C">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7FED7E1F" w14:textId="0084A0F3" w:rsidR="00E7770C" w:rsidRPr="00FE4392" w:rsidRDefault="00E7770C" w:rsidP="00E777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ndonesia</w:t>
            </w:r>
          </w:p>
        </w:tc>
      </w:tr>
      <w:tr w:rsidR="00E7770C" w:rsidRPr="00FE4392" w14:paraId="7BF675BB"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E88FE28" w14:textId="5BF67759" w:rsidR="00E7770C" w:rsidRPr="00FE4392" w:rsidRDefault="00E7770C" w:rsidP="00E7770C">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288B1D79" w14:textId="4C5BD65D" w:rsidR="00E7770C" w:rsidRPr="00FE4392" w:rsidRDefault="00B220F0" w:rsidP="00E7770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hyperlink r:id="rId15" w:history="1">
              <w:r w:rsidRPr="00B220F0">
                <w:rPr>
                  <w:rStyle w:val="Hyperlink"/>
                  <w:rFonts w:ascii="Times New Roman" w:hAnsi="Times New Roman" w:cs="Times New Roman"/>
                </w:rPr>
                <w:t>0009-0003-0107-2970</w:t>
              </w:r>
            </w:hyperlink>
          </w:p>
        </w:tc>
      </w:tr>
      <w:tr w:rsidR="00E7770C" w:rsidRPr="00FE4392" w14:paraId="15625C0E"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708170C" w14:textId="77777777" w:rsidR="00E7770C" w:rsidRPr="00FE4392" w:rsidRDefault="00E7770C" w:rsidP="00E7770C">
            <w:pPr>
              <w:rPr>
                <w:rFonts w:ascii="Times New Roman" w:hAnsi="Times New Roman" w:cs="Times New Roman"/>
              </w:rPr>
            </w:pPr>
            <w:r w:rsidRPr="00FE4392">
              <w:rPr>
                <w:rFonts w:ascii="Times New Roman" w:hAnsi="Times New Roman" w:cs="Times New Roman"/>
              </w:rPr>
              <w:t xml:space="preserve">   Author #4</w:t>
            </w:r>
          </w:p>
        </w:tc>
        <w:tc>
          <w:tcPr>
            <w:tcW w:w="7087" w:type="dxa"/>
            <w:gridSpan w:val="3"/>
          </w:tcPr>
          <w:p w14:paraId="6C690E9C" w14:textId="34750828" w:rsidR="00E7770C" w:rsidRPr="00FE4392" w:rsidRDefault="00B220F0" w:rsidP="00E777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 xml:space="preserve">Nyoman </w:t>
            </w:r>
            <w:proofErr w:type="spellStart"/>
            <w:r>
              <w:rPr>
                <w:rFonts w:ascii="Times New Roman" w:hAnsi="Times New Roman" w:cs="Times New Roman"/>
                <w:b/>
                <w:bCs/>
              </w:rPr>
              <w:t>Bendhesa</w:t>
            </w:r>
            <w:proofErr w:type="spellEnd"/>
            <w:r>
              <w:rPr>
                <w:rFonts w:ascii="Times New Roman" w:hAnsi="Times New Roman" w:cs="Times New Roman"/>
                <w:b/>
                <w:bCs/>
              </w:rPr>
              <w:t xml:space="preserve"> </w:t>
            </w:r>
            <w:proofErr w:type="spellStart"/>
            <w:r>
              <w:rPr>
                <w:rFonts w:ascii="Times New Roman" w:hAnsi="Times New Roman" w:cs="Times New Roman"/>
                <w:b/>
                <w:bCs/>
              </w:rPr>
              <w:t>Wirananggala</w:t>
            </w:r>
            <w:proofErr w:type="spellEnd"/>
          </w:p>
        </w:tc>
      </w:tr>
      <w:tr w:rsidR="00B220F0" w:rsidRPr="00FE4392" w14:paraId="7A26CF4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9722F6B" w14:textId="4C29883E"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2C920DC3" w14:textId="6D331A9C"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Anestesiology</w:t>
            </w:r>
            <w:proofErr w:type="spellEnd"/>
            <w:r>
              <w:rPr>
                <w:rFonts w:ascii="Times New Roman" w:hAnsi="Times New Roman" w:cs="Times New Roman"/>
              </w:rPr>
              <w:t xml:space="preserve"> and Intensive Care</w:t>
            </w:r>
          </w:p>
        </w:tc>
      </w:tr>
      <w:tr w:rsidR="00B220F0" w:rsidRPr="00FE4392" w14:paraId="2ECDEF79"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DEA9DAD" w14:textId="299E5C2A"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6CAFC964" w14:textId="5C90BE1E"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dayana University</w:t>
            </w:r>
          </w:p>
        </w:tc>
      </w:tr>
      <w:tr w:rsidR="00B220F0" w:rsidRPr="00FE4392" w14:paraId="1632D62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D68CF66" w14:textId="0346C373" w:rsidR="00B220F0" w:rsidRPr="00FE4392" w:rsidRDefault="00B220F0" w:rsidP="00B220F0">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28E938C0" w14:textId="176154FD"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nbius2019@gmail.com</w:t>
            </w:r>
          </w:p>
        </w:tc>
      </w:tr>
      <w:tr w:rsidR="00B220F0" w:rsidRPr="00FE4392" w14:paraId="7D1B4F1D"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74F2735" w14:textId="3252D02C"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729FF232" w14:textId="7139A924"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enpasar</w:t>
            </w:r>
          </w:p>
        </w:tc>
      </w:tr>
      <w:tr w:rsidR="00B220F0" w:rsidRPr="00FE4392" w14:paraId="23D3D4C2"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BB6FB8E" w14:textId="26679D91"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55DD3F57" w14:textId="4C1AC376"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ndonesia</w:t>
            </w:r>
          </w:p>
        </w:tc>
      </w:tr>
      <w:tr w:rsidR="00B220F0" w:rsidRPr="00FE4392" w14:paraId="63C47DD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46F91AB3" w14:textId="70147952" w:rsidR="00B220F0" w:rsidRPr="00FE4392" w:rsidRDefault="00B220F0" w:rsidP="00B220F0">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5D821DF7" w14:textId="77777777"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220F0" w:rsidRPr="00FE4392" w14:paraId="5A3F028E"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095DC63" w14:textId="77777777" w:rsidR="00B220F0" w:rsidRPr="00FE4392" w:rsidRDefault="00B220F0" w:rsidP="00B220F0">
            <w:pPr>
              <w:rPr>
                <w:rFonts w:ascii="Times New Roman" w:hAnsi="Times New Roman" w:cs="Times New Roman"/>
              </w:rPr>
            </w:pPr>
            <w:r w:rsidRPr="00FE4392">
              <w:rPr>
                <w:rFonts w:ascii="Times New Roman" w:hAnsi="Times New Roman" w:cs="Times New Roman"/>
              </w:rPr>
              <w:t xml:space="preserve">   Author #5</w:t>
            </w:r>
          </w:p>
        </w:tc>
        <w:tc>
          <w:tcPr>
            <w:tcW w:w="7087" w:type="dxa"/>
            <w:gridSpan w:val="3"/>
          </w:tcPr>
          <w:p w14:paraId="6034877F" w14:textId="56F69347"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 xml:space="preserve">Anak Agung </w:t>
            </w:r>
            <w:proofErr w:type="spellStart"/>
            <w:r>
              <w:rPr>
                <w:rFonts w:ascii="Times New Roman" w:hAnsi="Times New Roman" w:cs="Times New Roman"/>
                <w:b/>
                <w:bCs/>
              </w:rPr>
              <w:t>Gde</w:t>
            </w:r>
            <w:proofErr w:type="spellEnd"/>
            <w:r>
              <w:rPr>
                <w:rFonts w:ascii="Times New Roman" w:hAnsi="Times New Roman" w:cs="Times New Roman"/>
                <w:b/>
                <w:bCs/>
              </w:rPr>
              <w:t xml:space="preserve"> Agung </w:t>
            </w:r>
            <w:proofErr w:type="spellStart"/>
            <w:r>
              <w:rPr>
                <w:rFonts w:ascii="Times New Roman" w:hAnsi="Times New Roman" w:cs="Times New Roman"/>
                <w:b/>
                <w:bCs/>
              </w:rPr>
              <w:t>Adistaya</w:t>
            </w:r>
            <w:proofErr w:type="spellEnd"/>
          </w:p>
        </w:tc>
      </w:tr>
      <w:tr w:rsidR="00B220F0" w:rsidRPr="00FE4392" w14:paraId="027366E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E51DF3F" w14:textId="61CB77AB"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65EE4FAC" w14:textId="2C766111"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Anestesiology</w:t>
            </w:r>
            <w:proofErr w:type="spellEnd"/>
            <w:r>
              <w:rPr>
                <w:rFonts w:ascii="Times New Roman" w:hAnsi="Times New Roman" w:cs="Times New Roman"/>
              </w:rPr>
              <w:t xml:space="preserve"> and Intensive Care</w:t>
            </w:r>
          </w:p>
        </w:tc>
      </w:tr>
      <w:tr w:rsidR="00B220F0" w:rsidRPr="00FE4392" w14:paraId="69BD9025"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03EA713" w14:textId="7835A218"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1E9C3582" w14:textId="54769B85"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dayana University</w:t>
            </w:r>
          </w:p>
        </w:tc>
      </w:tr>
      <w:tr w:rsidR="00B220F0" w:rsidRPr="00FE4392" w14:paraId="7B94B1E9"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84FC611" w14:textId="3F01FEF8" w:rsidR="00B220F0" w:rsidRPr="00FE4392" w:rsidRDefault="00B220F0" w:rsidP="00B220F0">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176E3FDD" w14:textId="43B7FFA2"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gabius2020@gmail.com</w:t>
            </w:r>
          </w:p>
        </w:tc>
      </w:tr>
      <w:tr w:rsidR="00B220F0" w:rsidRPr="00FE4392" w14:paraId="10B233B5"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27A336E" w14:textId="59A2617D"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7513B922" w14:textId="22421692"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Denpasar</w:t>
            </w:r>
          </w:p>
        </w:tc>
      </w:tr>
      <w:tr w:rsidR="00B220F0" w:rsidRPr="00FE4392" w14:paraId="74FE6D3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F765F07" w14:textId="4A1E6C83"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1B2852D5" w14:textId="5C68974F"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ndonesia</w:t>
            </w:r>
          </w:p>
        </w:tc>
      </w:tr>
      <w:tr w:rsidR="00B220F0" w:rsidRPr="00FE4392" w14:paraId="32F9811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D30BB84" w14:textId="0C35BAA7" w:rsidR="00B220F0" w:rsidRPr="00FE4392" w:rsidRDefault="00B220F0" w:rsidP="00B220F0">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71966DA7" w14:textId="77777777"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220F0" w:rsidRPr="00FE4392" w14:paraId="50DB8BA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FB023BA" w14:textId="77777777" w:rsidR="00B220F0" w:rsidRPr="00FE4392" w:rsidRDefault="00B220F0" w:rsidP="00B220F0">
            <w:pPr>
              <w:rPr>
                <w:rFonts w:ascii="Times New Roman" w:hAnsi="Times New Roman" w:cs="Times New Roman"/>
              </w:rPr>
            </w:pPr>
            <w:r w:rsidRPr="00FE4392">
              <w:rPr>
                <w:rFonts w:ascii="Times New Roman" w:hAnsi="Times New Roman" w:cs="Times New Roman"/>
              </w:rPr>
              <w:t xml:space="preserve">   Author #6</w:t>
            </w:r>
          </w:p>
        </w:tc>
        <w:tc>
          <w:tcPr>
            <w:tcW w:w="7087" w:type="dxa"/>
            <w:gridSpan w:val="3"/>
          </w:tcPr>
          <w:p w14:paraId="03578D7C" w14:textId="452E4A42"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roofErr w:type="spellStart"/>
            <w:r>
              <w:rPr>
                <w:rFonts w:ascii="Times New Roman" w:hAnsi="Times New Roman" w:cs="Times New Roman"/>
                <w:b/>
                <w:bCs/>
              </w:rPr>
              <w:t>Tjokorda</w:t>
            </w:r>
            <w:proofErr w:type="spellEnd"/>
            <w:r>
              <w:rPr>
                <w:rFonts w:ascii="Times New Roman" w:hAnsi="Times New Roman" w:cs="Times New Roman"/>
                <w:b/>
                <w:bCs/>
              </w:rPr>
              <w:t xml:space="preserve"> </w:t>
            </w:r>
            <w:proofErr w:type="spellStart"/>
            <w:r>
              <w:rPr>
                <w:rFonts w:ascii="Times New Roman" w:hAnsi="Times New Roman" w:cs="Times New Roman"/>
                <w:b/>
                <w:bCs/>
              </w:rPr>
              <w:t>Gde</w:t>
            </w:r>
            <w:proofErr w:type="spellEnd"/>
            <w:r>
              <w:rPr>
                <w:rFonts w:ascii="Times New Roman" w:hAnsi="Times New Roman" w:cs="Times New Roman"/>
                <w:b/>
                <w:bCs/>
              </w:rPr>
              <w:t xml:space="preserve"> Agung </w:t>
            </w:r>
            <w:proofErr w:type="spellStart"/>
            <w:r>
              <w:rPr>
                <w:rFonts w:ascii="Times New Roman" w:hAnsi="Times New Roman" w:cs="Times New Roman"/>
                <w:b/>
                <w:bCs/>
              </w:rPr>
              <w:t>Senapathi</w:t>
            </w:r>
            <w:proofErr w:type="spellEnd"/>
          </w:p>
        </w:tc>
      </w:tr>
      <w:tr w:rsidR="00B220F0" w:rsidRPr="00FE4392" w14:paraId="2E57BE98"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88D1E5" w14:textId="7CB8E437"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48E90453" w14:textId="0C1AF3F6"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Anestesiology</w:t>
            </w:r>
            <w:proofErr w:type="spellEnd"/>
            <w:r>
              <w:rPr>
                <w:rFonts w:ascii="Times New Roman" w:hAnsi="Times New Roman" w:cs="Times New Roman"/>
              </w:rPr>
              <w:t xml:space="preserve"> and Intensive Care</w:t>
            </w:r>
          </w:p>
        </w:tc>
      </w:tr>
      <w:tr w:rsidR="00B220F0" w:rsidRPr="00FE4392" w14:paraId="650EE34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73789E8" w14:textId="211A0240"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28B28E6E" w14:textId="010DCDCF"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dayana University</w:t>
            </w:r>
          </w:p>
        </w:tc>
      </w:tr>
      <w:tr w:rsidR="00B220F0" w:rsidRPr="00FE4392" w14:paraId="75AB477C"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73137E4" w14:textId="70B5BEA5" w:rsidR="00B220F0" w:rsidRPr="00FE4392" w:rsidRDefault="00B220F0" w:rsidP="00B220F0">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0639E24D" w14:textId="193EB045"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joksenapathi@unud.ac.id</w:t>
            </w:r>
          </w:p>
        </w:tc>
      </w:tr>
      <w:tr w:rsidR="00B220F0" w:rsidRPr="00FE4392" w14:paraId="3824ED87"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46E263FF" w14:textId="7C8C7D84"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76230287" w14:textId="55D9FF1C"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enpasar</w:t>
            </w:r>
          </w:p>
        </w:tc>
      </w:tr>
      <w:tr w:rsidR="00B220F0" w:rsidRPr="00FE4392" w14:paraId="11B7F919"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BB930E0" w14:textId="1967FB86"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0A95039B" w14:textId="271CBE26"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ndonesia</w:t>
            </w:r>
          </w:p>
        </w:tc>
      </w:tr>
      <w:tr w:rsidR="00B220F0" w:rsidRPr="00FE4392" w14:paraId="6C414FE8"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473BCF9E" w14:textId="45290DDC" w:rsidR="00B220F0" w:rsidRPr="00FE4392" w:rsidRDefault="00B220F0" w:rsidP="00B220F0">
            <w:pPr>
              <w:rPr>
                <w:rFonts w:ascii="Times New Roman" w:hAnsi="Times New Roman" w:cs="Times New Roman"/>
              </w:rPr>
            </w:pPr>
            <w:r w:rsidRPr="00FE4392">
              <w:rPr>
                <w:rFonts w:ascii="Times New Roman" w:hAnsi="Times New Roman" w:cs="Times New Roman"/>
              </w:rPr>
              <w:lastRenderedPageBreak/>
              <w:t xml:space="preserve">   </w:t>
            </w:r>
            <w:r w:rsidRPr="00FE4392">
              <w:rPr>
                <w:rFonts w:ascii="Times New Roman" w:hAnsi="Times New Roman" w:cs="Times New Roman"/>
                <w:b w:val="0"/>
                <w:bCs w:val="0"/>
              </w:rPr>
              <w:t>ORCID ID</w:t>
            </w:r>
          </w:p>
        </w:tc>
        <w:tc>
          <w:tcPr>
            <w:tcW w:w="7087" w:type="dxa"/>
            <w:gridSpan w:val="3"/>
          </w:tcPr>
          <w:p w14:paraId="5C98C819" w14:textId="21ED2A8C"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hyperlink r:id="rId16" w:history="1">
              <w:r w:rsidRPr="00B220F0">
                <w:rPr>
                  <w:rStyle w:val="Hyperlink"/>
                  <w:rFonts w:ascii="Times New Roman" w:hAnsi="Times New Roman" w:cs="Times New Roman"/>
                </w:rPr>
                <w:t>0000-0002-7479-6190</w:t>
              </w:r>
            </w:hyperlink>
          </w:p>
        </w:tc>
      </w:tr>
      <w:tr w:rsidR="00B220F0" w:rsidRPr="00FE4392" w14:paraId="4DAC7BE5"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DBF8DD" w14:textId="4E34E140" w:rsidR="00B220F0" w:rsidRPr="00FE4392" w:rsidRDefault="00B220F0" w:rsidP="00B220F0">
            <w:pPr>
              <w:rPr>
                <w:rFonts w:ascii="Times New Roman" w:hAnsi="Times New Roman" w:cs="Times New Roman"/>
              </w:rPr>
            </w:pPr>
            <w:r w:rsidRPr="00FE4392">
              <w:rPr>
                <w:rFonts w:ascii="Times New Roman" w:hAnsi="Times New Roman" w:cs="Times New Roman"/>
              </w:rPr>
              <w:t xml:space="preserve">   Author #7</w:t>
            </w:r>
            <w:r>
              <w:rPr>
                <w:rFonts w:ascii="Times New Roman" w:hAnsi="Times New Roman" w:cs="Times New Roman"/>
              </w:rPr>
              <w:t xml:space="preserve"> (etc.)</w:t>
            </w:r>
          </w:p>
        </w:tc>
        <w:tc>
          <w:tcPr>
            <w:tcW w:w="7087" w:type="dxa"/>
            <w:gridSpan w:val="3"/>
          </w:tcPr>
          <w:p w14:paraId="66E72CBF" w14:textId="77777777"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B220F0" w:rsidRPr="00FE4392" w14:paraId="1276B7E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D19D83B" w14:textId="5A91FB1A"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138939AF" w14:textId="77777777"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220F0" w:rsidRPr="00FE4392" w14:paraId="50DB092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F7AF8A1" w14:textId="179913FC"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5BA12A27" w14:textId="77777777"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220F0" w:rsidRPr="00FE4392" w14:paraId="50CBE8E5"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DFA5DED" w14:textId="30BFA3CD" w:rsidR="00B220F0" w:rsidRPr="00FE4392" w:rsidRDefault="00B220F0" w:rsidP="00B220F0">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08F2419D" w14:textId="77777777"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220F0" w:rsidRPr="00FE4392" w14:paraId="6CA8783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9B27042" w14:textId="4FFF5864"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0D89705E" w14:textId="77777777"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220F0" w:rsidRPr="00FE4392" w14:paraId="14B587B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6182342" w14:textId="109362DE" w:rsidR="00B220F0" w:rsidRPr="00FE4392" w:rsidRDefault="00B220F0" w:rsidP="00B220F0">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370D4FA7" w14:textId="77777777" w:rsidR="00B220F0" w:rsidRPr="00FE4392" w:rsidRDefault="00B220F0" w:rsidP="00B220F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220F0" w:rsidRPr="00FE4392" w14:paraId="1DBEA4C8"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44E88C4" w14:textId="01448FBB" w:rsidR="00B220F0" w:rsidRPr="00FE4392" w:rsidRDefault="00B220F0" w:rsidP="00B220F0">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23E1852C" w14:textId="77777777" w:rsidR="00B220F0" w:rsidRPr="00FE4392" w:rsidRDefault="00B220F0" w:rsidP="00B220F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220F0" w:rsidRPr="00FE4392" w14:paraId="6DA6BDDA" w14:textId="77777777" w:rsidTr="00106409">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1D700619" w14:textId="42DD730D" w:rsidR="00B220F0" w:rsidRPr="004A1140" w:rsidRDefault="00B220F0" w:rsidP="00B220F0">
            <w:pPr>
              <w:rPr>
                <w:rFonts w:ascii="Times New Roman" w:hAnsi="Times New Roman" w:cs="Times New Roman"/>
                <w:vertAlign w:val="superscript"/>
              </w:rPr>
            </w:pPr>
            <w:r w:rsidRPr="00FE4392">
              <w:rPr>
                <w:rFonts w:ascii="Times New Roman" w:hAnsi="Times New Roman" w:cs="Times New Roman"/>
              </w:rPr>
              <w:t>CORRESPONDING AUTHOR</w:t>
            </w:r>
            <w:r>
              <w:rPr>
                <w:rFonts w:ascii="Times New Roman" w:hAnsi="Times New Roman" w:cs="Times New Roman"/>
                <w:vertAlign w:val="superscript"/>
              </w:rPr>
              <w:t>6</w:t>
            </w:r>
          </w:p>
        </w:tc>
      </w:tr>
      <w:tr w:rsidR="00B220F0" w:rsidRPr="00FE4392" w14:paraId="3B4C758C"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CE4D0E" w14:textId="77777777" w:rsidR="00B220F0" w:rsidRPr="00FE4392" w:rsidRDefault="00B220F0" w:rsidP="00B220F0">
            <w:pPr>
              <w:rPr>
                <w:rFonts w:ascii="Times New Roman" w:hAnsi="Times New Roman" w:cs="Times New Roman"/>
              </w:rPr>
            </w:pPr>
            <w:r w:rsidRPr="00FE4392">
              <w:rPr>
                <w:rFonts w:ascii="Times New Roman" w:hAnsi="Times New Roman" w:cs="Times New Roman"/>
              </w:rPr>
              <w:t>Title</w:t>
            </w:r>
          </w:p>
        </w:tc>
        <w:tc>
          <w:tcPr>
            <w:tcW w:w="7087" w:type="dxa"/>
            <w:gridSpan w:val="3"/>
          </w:tcPr>
          <w:p w14:paraId="756EEB79" w14:textId="4CBF553F" w:rsidR="00B220F0" w:rsidRPr="00FE4392" w:rsidRDefault="00000000" w:rsidP="00B220F0">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953065"/>
                <w:placeholder>
                  <w:docPart w:val="BC68CC9751DA4B11B91D12661F2DB172"/>
                </w:placeholder>
                <w:comboBox>
                  <w:listItem w:value="Choose an item."/>
                  <w:listItem w:displayText="Prof. Dr." w:value="Prof. Dr."/>
                  <w:listItem w:displayText="Prof. " w:value="Prof. "/>
                  <w:listItem w:displayText="Dr. " w:value="Dr. "/>
                  <w:listItem w:displayText="Mr. " w:value="Mr. "/>
                  <w:listItem w:displayText="Mrs." w:value="Mrs."/>
                  <w:listItem w:displayText="Ms." w:value="Ms."/>
                </w:comboBox>
              </w:sdtPr>
              <w:sdtContent>
                <w:r w:rsidR="00B220F0">
                  <w:rPr>
                    <w:rFonts w:ascii="Times New Roman" w:hAnsi="Times New Roman" w:cs="Times New Roman"/>
                  </w:rPr>
                  <w:t xml:space="preserve">Dr. </w:t>
                </w:r>
              </w:sdtContent>
            </w:sdt>
            <w:r w:rsidR="00B220F0" w:rsidRPr="00FE4392">
              <w:rPr>
                <w:rFonts w:ascii="Times New Roman" w:hAnsi="Times New Roman" w:cs="Times New Roman"/>
              </w:rPr>
              <w:tab/>
            </w:r>
          </w:p>
        </w:tc>
      </w:tr>
      <w:tr w:rsidR="00B220F0" w:rsidRPr="00FE4392" w14:paraId="252A3A20"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F46479C" w14:textId="77777777" w:rsidR="00B220F0" w:rsidRPr="00FE4392" w:rsidRDefault="00B220F0" w:rsidP="00B220F0">
            <w:pPr>
              <w:rPr>
                <w:rFonts w:ascii="Times New Roman" w:hAnsi="Times New Roman" w:cs="Times New Roman"/>
              </w:rPr>
            </w:pPr>
            <w:r w:rsidRPr="00FE4392">
              <w:rPr>
                <w:rFonts w:ascii="Times New Roman" w:hAnsi="Times New Roman" w:cs="Times New Roman"/>
              </w:rPr>
              <w:t xml:space="preserve">Full Name </w:t>
            </w:r>
          </w:p>
        </w:tc>
        <w:tc>
          <w:tcPr>
            <w:tcW w:w="7087" w:type="dxa"/>
            <w:gridSpan w:val="3"/>
          </w:tcPr>
          <w:p w14:paraId="46361E03" w14:textId="4F8C0956" w:rsidR="00B220F0" w:rsidRPr="00FE4392" w:rsidRDefault="00B220F0" w:rsidP="00B220F0">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 Made Prema Putra</w:t>
            </w:r>
          </w:p>
        </w:tc>
      </w:tr>
      <w:tr w:rsidR="00B220F0" w:rsidRPr="00FE4392" w14:paraId="66923DB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00499B7" w14:textId="77777777" w:rsidR="00B220F0" w:rsidRPr="00FE4392" w:rsidRDefault="00B220F0" w:rsidP="00B220F0">
            <w:pPr>
              <w:rPr>
                <w:rFonts w:ascii="Times New Roman" w:hAnsi="Times New Roman" w:cs="Times New Roman"/>
              </w:rPr>
            </w:pPr>
            <w:r w:rsidRPr="00FE4392">
              <w:rPr>
                <w:rFonts w:ascii="Times New Roman" w:hAnsi="Times New Roman" w:cs="Times New Roman"/>
              </w:rPr>
              <w:t xml:space="preserve">Address </w:t>
            </w:r>
          </w:p>
        </w:tc>
        <w:tc>
          <w:tcPr>
            <w:tcW w:w="7087" w:type="dxa"/>
            <w:gridSpan w:val="3"/>
          </w:tcPr>
          <w:p w14:paraId="2B89F53F" w14:textId="2DB6E007" w:rsidR="00B220F0" w:rsidRPr="00FE4392" w:rsidRDefault="00B220F0" w:rsidP="00B220F0">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Jalan </w:t>
            </w:r>
            <w:proofErr w:type="spellStart"/>
            <w:r>
              <w:rPr>
                <w:rFonts w:ascii="Times New Roman" w:hAnsi="Times New Roman" w:cs="Times New Roman"/>
              </w:rPr>
              <w:t>Drupadi</w:t>
            </w:r>
            <w:proofErr w:type="spellEnd"/>
            <w:r>
              <w:rPr>
                <w:rFonts w:ascii="Times New Roman" w:hAnsi="Times New Roman" w:cs="Times New Roman"/>
              </w:rPr>
              <w:t xml:space="preserve"> XV </w:t>
            </w:r>
            <w:proofErr w:type="spellStart"/>
            <w:r>
              <w:rPr>
                <w:rFonts w:ascii="Times New Roman" w:hAnsi="Times New Roman" w:cs="Times New Roman"/>
              </w:rPr>
              <w:t>Nomor</w:t>
            </w:r>
            <w:proofErr w:type="spellEnd"/>
            <w:r>
              <w:rPr>
                <w:rFonts w:ascii="Times New Roman" w:hAnsi="Times New Roman" w:cs="Times New Roman"/>
              </w:rPr>
              <w:t xml:space="preserve"> 21, </w:t>
            </w:r>
            <w:proofErr w:type="spellStart"/>
            <w:r>
              <w:rPr>
                <w:rFonts w:ascii="Times New Roman" w:hAnsi="Times New Roman" w:cs="Times New Roman"/>
              </w:rPr>
              <w:t>Sumerta</w:t>
            </w:r>
            <w:proofErr w:type="spellEnd"/>
            <w:r>
              <w:rPr>
                <w:rFonts w:ascii="Times New Roman" w:hAnsi="Times New Roman" w:cs="Times New Roman"/>
              </w:rPr>
              <w:t xml:space="preserve"> Kelod, Denpasar Timur</w:t>
            </w:r>
          </w:p>
        </w:tc>
      </w:tr>
      <w:tr w:rsidR="00B220F0" w:rsidRPr="00FE4392" w14:paraId="5BC17050"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356686E" w14:textId="77777777" w:rsidR="00B220F0" w:rsidRPr="00FE4392" w:rsidRDefault="00B220F0" w:rsidP="00B220F0">
            <w:pPr>
              <w:rPr>
                <w:rFonts w:ascii="Times New Roman" w:hAnsi="Times New Roman" w:cs="Times New Roman"/>
              </w:rPr>
            </w:pPr>
            <w:r w:rsidRPr="00FE4392">
              <w:rPr>
                <w:rFonts w:ascii="Times New Roman" w:hAnsi="Times New Roman" w:cs="Times New Roman"/>
              </w:rPr>
              <w:t>City</w:t>
            </w:r>
          </w:p>
        </w:tc>
        <w:tc>
          <w:tcPr>
            <w:tcW w:w="7087" w:type="dxa"/>
            <w:gridSpan w:val="3"/>
          </w:tcPr>
          <w:p w14:paraId="74F0FA5B" w14:textId="5D3E92AC" w:rsidR="00B220F0" w:rsidRPr="00FE4392" w:rsidRDefault="00B220F0" w:rsidP="00B220F0">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enpasar</w:t>
            </w:r>
          </w:p>
        </w:tc>
      </w:tr>
      <w:tr w:rsidR="00B220F0" w:rsidRPr="00FE4392" w14:paraId="23639A6B"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FEA5A0" w14:textId="77777777" w:rsidR="00B220F0" w:rsidRPr="00FE4392" w:rsidRDefault="00B220F0" w:rsidP="00B220F0">
            <w:pPr>
              <w:rPr>
                <w:rFonts w:ascii="Times New Roman" w:hAnsi="Times New Roman" w:cs="Times New Roman"/>
              </w:rPr>
            </w:pPr>
            <w:r w:rsidRPr="00FE4392">
              <w:rPr>
                <w:rFonts w:ascii="Times New Roman" w:hAnsi="Times New Roman" w:cs="Times New Roman"/>
              </w:rPr>
              <w:t>Postal Code</w:t>
            </w:r>
          </w:p>
        </w:tc>
        <w:tc>
          <w:tcPr>
            <w:tcW w:w="7087" w:type="dxa"/>
            <w:gridSpan w:val="3"/>
          </w:tcPr>
          <w:p w14:paraId="1224A892" w14:textId="111B57C6" w:rsidR="00B220F0" w:rsidRPr="00FE4392" w:rsidRDefault="00B220F0" w:rsidP="00B220F0">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0235</w:t>
            </w:r>
          </w:p>
        </w:tc>
      </w:tr>
      <w:tr w:rsidR="00B220F0" w:rsidRPr="00FE4392" w14:paraId="2DD9A481"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F27C93F" w14:textId="77777777" w:rsidR="00B220F0" w:rsidRPr="00FE4392" w:rsidRDefault="00B220F0" w:rsidP="00B220F0">
            <w:pPr>
              <w:rPr>
                <w:rFonts w:ascii="Times New Roman" w:hAnsi="Times New Roman" w:cs="Times New Roman"/>
              </w:rPr>
            </w:pPr>
            <w:r w:rsidRPr="00FE4392">
              <w:rPr>
                <w:rFonts w:ascii="Times New Roman" w:hAnsi="Times New Roman" w:cs="Times New Roman"/>
              </w:rPr>
              <w:t>Country</w:t>
            </w:r>
          </w:p>
        </w:tc>
        <w:tc>
          <w:tcPr>
            <w:tcW w:w="7087" w:type="dxa"/>
            <w:gridSpan w:val="3"/>
          </w:tcPr>
          <w:p w14:paraId="74604F93" w14:textId="0CF9EE81" w:rsidR="00B220F0" w:rsidRPr="00FE4392" w:rsidRDefault="00882E6C" w:rsidP="00B220F0">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ndonesia</w:t>
            </w:r>
          </w:p>
        </w:tc>
      </w:tr>
      <w:tr w:rsidR="00B220F0" w:rsidRPr="00FE4392" w14:paraId="1A078CD0"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88A422" w14:textId="77777777" w:rsidR="00B220F0" w:rsidRPr="00FE4392" w:rsidRDefault="00B220F0" w:rsidP="00B220F0">
            <w:pPr>
              <w:rPr>
                <w:rFonts w:ascii="Times New Roman" w:hAnsi="Times New Roman" w:cs="Times New Roman"/>
              </w:rPr>
            </w:pPr>
            <w:r w:rsidRPr="00FE4392">
              <w:rPr>
                <w:rFonts w:ascii="Times New Roman" w:hAnsi="Times New Roman" w:cs="Times New Roman"/>
              </w:rPr>
              <w:t>Phone number</w:t>
            </w:r>
          </w:p>
        </w:tc>
        <w:tc>
          <w:tcPr>
            <w:tcW w:w="7087" w:type="dxa"/>
            <w:gridSpan w:val="3"/>
          </w:tcPr>
          <w:p w14:paraId="420D79D4" w14:textId="11639956" w:rsidR="00B220F0" w:rsidRPr="00FE4392" w:rsidRDefault="00882E6C" w:rsidP="00B220F0">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81337431456</w:t>
            </w:r>
          </w:p>
        </w:tc>
      </w:tr>
      <w:tr w:rsidR="00B220F0" w:rsidRPr="00FE4392" w14:paraId="2F51C3D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EB1D663" w14:textId="77777777" w:rsidR="00B220F0" w:rsidRPr="00FE4392" w:rsidRDefault="00B220F0" w:rsidP="00B220F0">
            <w:pPr>
              <w:rPr>
                <w:rFonts w:ascii="Times New Roman" w:hAnsi="Times New Roman" w:cs="Times New Roman"/>
              </w:rPr>
            </w:pPr>
            <w:r w:rsidRPr="00FE4392">
              <w:rPr>
                <w:rFonts w:ascii="Times New Roman" w:hAnsi="Times New Roman" w:cs="Times New Roman"/>
              </w:rPr>
              <w:t>Email address</w:t>
            </w:r>
          </w:p>
        </w:tc>
        <w:tc>
          <w:tcPr>
            <w:tcW w:w="7087" w:type="dxa"/>
            <w:gridSpan w:val="3"/>
          </w:tcPr>
          <w:p w14:paraId="777A7119" w14:textId="3CCC9E24" w:rsidR="00B220F0" w:rsidRPr="00FE4392" w:rsidRDefault="00882E6C" w:rsidP="00B220F0">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remaputra@unud.ac.id</w:t>
            </w:r>
          </w:p>
        </w:tc>
      </w:tr>
    </w:tbl>
    <w:p w14:paraId="236D2826" w14:textId="77777777" w:rsidR="00D26094" w:rsidRDefault="00D26094" w:rsidP="00D26094">
      <w:pPr>
        <w:rPr>
          <w:rFonts w:ascii="Times New Roman" w:hAnsi="Times New Roman" w:cs="Times New Roman"/>
        </w:rPr>
      </w:pPr>
    </w:p>
    <w:p w14:paraId="2F9AD73D" w14:textId="4C4EB94F" w:rsidR="002E4178" w:rsidRDefault="002E4178" w:rsidP="002E4178">
      <w:pPr>
        <w:jc w:val="both"/>
        <w:rPr>
          <w:rFonts w:ascii="Times New Roman" w:hAnsi="Times New Roman" w:cs="Times New Roman"/>
        </w:rPr>
      </w:pPr>
      <w:r>
        <w:rPr>
          <w:rFonts w:ascii="Times New Roman" w:hAnsi="Times New Roman" w:cs="Times New Roman"/>
        </w:rPr>
        <w:t>Statement of author:</w:t>
      </w:r>
    </w:p>
    <w:p w14:paraId="029125AE" w14:textId="3B019FF0" w:rsidR="002E4178" w:rsidRPr="002E4178" w:rsidRDefault="002E4178" w:rsidP="002E4178">
      <w:pPr>
        <w:jc w:val="both"/>
        <w:rPr>
          <w:rFonts w:ascii="Times New Roman" w:hAnsi="Times New Roman" w:cs="Times New Roman"/>
        </w:rPr>
      </w:pPr>
      <w:r>
        <w:rPr>
          <w:rFonts w:ascii="Times New Roman" w:hAnsi="Times New Roman" w:cs="Times New Roman"/>
        </w:rPr>
        <w:t xml:space="preserve">1. </w:t>
      </w:r>
      <w:r w:rsidRPr="002E4178">
        <w:rPr>
          <w:rFonts w:ascii="Times New Roman" w:hAnsi="Times New Roman" w:cs="Times New Roman"/>
        </w:rPr>
        <w:t xml:space="preserve">All authors have contributed to the article submitted, and no other party is involved in the writing of the </w:t>
      </w:r>
      <w:proofErr w:type="gramStart"/>
      <w:r w:rsidRPr="002E4178">
        <w:rPr>
          <w:rFonts w:ascii="Times New Roman" w:hAnsi="Times New Roman" w:cs="Times New Roman"/>
        </w:rPr>
        <w:t>article, but</w:t>
      </w:r>
      <w:proofErr w:type="gramEnd"/>
      <w:r w:rsidRPr="002E4178">
        <w:rPr>
          <w:rFonts w:ascii="Times New Roman" w:hAnsi="Times New Roman" w:cs="Times New Roman"/>
        </w:rPr>
        <w:t xml:space="preserve"> is not mentioned as an author.</w:t>
      </w:r>
    </w:p>
    <w:p w14:paraId="155F40D5" w14:textId="43805AE1" w:rsidR="002E4178" w:rsidRPr="002E4178" w:rsidRDefault="002E4178" w:rsidP="002E4178">
      <w:pPr>
        <w:jc w:val="both"/>
        <w:rPr>
          <w:rFonts w:ascii="Times New Roman" w:hAnsi="Times New Roman" w:cs="Times New Roman"/>
        </w:rPr>
      </w:pPr>
      <w:r>
        <w:rPr>
          <w:rFonts w:ascii="Times New Roman" w:hAnsi="Times New Roman" w:cs="Times New Roman"/>
        </w:rPr>
        <w:t xml:space="preserve">2. </w:t>
      </w:r>
      <w:r w:rsidRPr="002E4178">
        <w:rPr>
          <w:rFonts w:ascii="Times New Roman" w:hAnsi="Times New Roman" w:cs="Times New Roman"/>
        </w:rPr>
        <w:t xml:space="preserve">Articles have not been published or sent for publication in other journals and have been approved </w:t>
      </w:r>
      <w:proofErr w:type="gramStart"/>
      <w:r w:rsidRPr="002E4178">
        <w:rPr>
          <w:rFonts w:ascii="Times New Roman" w:hAnsi="Times New Roman" w:cs="Times New Roman"/>
        </w:rPr>
        <w:t>by  co</w:t>
      </w:r>
      <w:proofErr w:type="gramEnd"/>
      <w:r w:rsidRPr="002E4178">
        <w:rPr>
          <w:rFonts w:ascii="Times New Roman" w:hAnsi="Times New Roman" w:cs="Times New Roman"/>
        </w:rPr>
        <w:t>-authors.</w:t>
      </w:r>
    </w:p>
    <w:p w14:paraId="0246DCD7" w14:textId="3DCA048B" w:rsidR="002E4178" w:rsidRPr="002E4178" w:rsidRDefault="002E4178" w:rsidP="002E4178">
      <w:pPr>
        <w:jc w:val="both"/>
        <w:rPr>
          <w:rFonts w:ascii="Times New Roman" w:hAnsi="Times New Roman" w:cs="Times New Roman"/>
        </w:rPr>
      </w:pPr>
      <w:r>
        <w:rPr>
          <w:rFonts w:ascii="Times New Roman" w:hAnsi="Times New Roman" w:cs="Times New Roman"/>
        </w:rPr>
        <w:t xml:space="preserve">3. </w:t>
      </w:r>
      <w:r w:rsidRPr="002E4178">
        <w:rPr>
          <w:rFonts w:ascii="Times New Roman" w:hAnsi="Times New Roman" w:cs="Times New Roman"/>
        </w:rPr>
        <w:t>Upon receipt of the issuer, the rights are entitled to the copyright of the material published.</w:t>
      </w:r>
    </w:p>
    <w:p w14:paraId="7392C3B9" w14:textId="0B69C640" w:rsidR="002E4178" w:rsidRPr="002E4178" w:rsidRDefault="002E4178" w:rsidP="002E4178">
      <w:pPr>
        <w:jc w:val="both"/>
        <w:rPr>
          <w:rFonts w:ascii="Times New Roman" w:hAnsi="Times New Roman" w:cs="Times New Roman"/>
        </w:rPr>
      </w:pPr>
      <w:r>
        <w:rPr>
          <w:rFonts w:ascii="Times New Roman" w:hAnsi="Times New Roman" w:cs="Times New Roman"/>
        </w:rPr>
        <w:t xml:space="preserve">4. </w:t>
      </w:r>
      <w:r w:rsidRPr="002E4178">
        <w:rPr>
          <w:rFonts w:ascii="Times New Roman" w:hAnsi="Times New Roman" w:cs="Times New Roman"/>
        </w:rPr>
        <w:t>The views and statements in the manuscript are the responsibility of the author.</w:t>
      </w:r>
    </w:p>
    <w:p w14:paraId="2E07E083" w14:textId="77777777" w:rsidR="002E4178" w:rsidRPr="00FE4392" w:rsidRDefault="002E4178" w:rsidP="00D26094">
      <w:pPr>
        <w:rPr>
          <w:rFonts w:ascii="Times New Roman" w:hAnsi="Times New Roman" w:cs="Times New Roman"/>
        </w:rPr>
      </w:pPr>
    </w:p>
    <w:sectPr w:rsidR="002E4178" w:rsidRPr="00FE43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BF872" w14:textId="77777777" w:rsidR="00483E27" w:rsidRDefault="00483E27" w:rsidP="00FD566F">
      <w:pPr>
        <w:spacing w:after="0" w:line="240" w:lineRule="auto"/>
      </w:pPr>
      <w:r>
        <w:separator/>
      </w:r>
    </w:p>
  </w:endnote>
  <w:endnote w:type="continuationSeparator" w:id="0">
    <w:p w14:paraId="5C225A7C" w14:textId="77777777" w:rsidR="00483E27" w:rsidRDefault="00483E27" w:rsidP="00FD5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DE053A" w14:textId="77777777" w:rsidR="00483E27" w:rsidRDefault="00483E27" w:rsidP="00FD566F">
      <w:pPr>
        <w:spacing w:after="0" w:line="240" w:lineRule="auto"/>
      </w:pPr>
      <w:r>
        <w:separator/>
      </w:r>
    </w:p>
  </w:footnote>
  <w:footnote w:type="continuationSeparator" w:id="0">
    <w:p w14:paraId="033FD9CE" w14:textId="77777777" w:rsidR="00483E27" w:rsidRDefault="00483E27" w:rsidP="00FD56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B2AA7"/>
    <w:multiLevelType w:val="multilevel"/>
    <w:tmpl w:val="AB208C9C"/>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1A14D2A"/>
    <w:multiLevelType w:val="hybridMultilevel"/>
    <w:tmpl w:val="3FFE4A48"/>
    <w:lvl w:ilvl="0" w:tplc="D26E82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20A0BF5"/>
    <w:multiLevelType w:val="hybridMultilevel"/>
    <w:tmpl w:val="F470FBBA"/>
    <w:lvl w:ilvl="0" w:tplc="7E7006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B4DB4"/>
    <w:multiLevelType w:val="hybridMultilevel"/>
    <w:tmpl w:val="B6B272B8"/>
    <w:lvl w:ilvl="0" w:tplc="0E7861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C7952"/>
    <w:multiLevelType w:val="hybridMultilevel"/>
    <w:tmpl w:val="40207298"/>
    <w:lvl w:ilvl="0" w:tplc="7E7006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9318212">
    <w:abstractNumId w:val="2"/>
  </w:num>
  <w:num w:numId="2" w16cid:durableId="1403067320">
    <w:abstractNumId w:val="3"/>
  </w:num>
  <w:num w:numId="3" w16cid:durableId="121920017">
    <w:abstractNumId w:val="0"/>
  </w:num>
  <w:num w:numId="4" w16cid:durableId="1741754404">
    <w:abstractNumId w:val="4"/>
  </w:num>
  <w:num w:numId="5" w16cid:durableId="3495245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bM0NDe3NLewsLBU0lEKTi0uzszPAykwqgUAw7QHeCwAAAA="/>
  </w:docVars>
  <w:rsids>
    <w:rsidRoot w:val="009B12EA"/>
    <w:rsid w:val="00034843"/>
    <w:rsid w:val="0005679D"/>
    <w:rsid w:val="0006439A"/>
    <w:rsid w:val="000938B7"/>
    <w:rsid w:val="000A027A"/>
    <w:rsid w:val="000B3D35"/>
    <w:rsid w:val="000E5BBA"/>
    <w:rsid w:val="00123CFE"/>
    <w:rsid w:val="001460F4"/>
    <w:rsid w:val="00151386"/>
    <w:rsid w:val="001517E5"/>
    <w:rsid w:val="00192C63"/>
    <w:rsid w:val="00193429"/>
    <w:rsid w:val="001B76C9"/>
    <w:rsid w:val="001C4A30"/>
    <w:rsid w:val="001D6D4F"/>
    <w:rsid w:val="001E491A"/>
    <w:rsid w:val="001F7F89"/>
    <w:rsid w:val="00286DEF"/>
    <w:rsid w:val="002B3CA1"/>
    <w:rsid w:val="002C081D"/>
    <w:rsid w:val="002C17A7"/>
    <w:rsid w:val="002E4178"/>
    <w:rsid w:val="002F2B99"/>
    <w:rsid w:val="003E2F18"/>
    <w:rsid w:val="00483B54"/>
    <w:rsid w:val="00483E27"/>
    <w:rsid w:val="004A1140"/>
    <w:rsid w:val="004B6B10"/>
    <w:rsid w:val="004E48F5"/>
    <w:rsid w:val="004E5067"/>
    <w:rsid w:val="004F54B0"/>
    <w:rsid w:val="00511330"/>
    <w:rsid w:val="005117DD"/>
    <w:rsid w:val="005472BB"/>
    <w:rsid w:val="005951F2"/>
    <w:rsid w:val="005D05A3"/>
    <w:rsid w:val="005E051B"/>
    <w:rsid w:val="005E738D"/>
    <w:rsid w:val="005F7274"/>
    <w:rsid w:val="006000B9"/>
    <w:rsid w:val="00642057"/>
    <w:rsid w:val="00655D24"/>
    <w:rsid w:val="00661CF2"/>
    <w:rsid w:val="00664E8A"/>
    <w:rsid w:val="006A62B6"/>
    <w:rsid w:val="006B22F0"/>
    <w:rsid w:val="006B423E"/>
    <w:rsid w:val="006F1EEC"/>
    <w:rsid w:val="00720B5E"/>
    <w:rsid w:val="007910B2"/>
    <w:rsid w:val="007B2204"/>
    <w:rsid w:val="007B7F34"/>
    <w:rsid w:val="007D5A9B"/>
    <w:rsid w:val="007E4DB9"/>
    <w:rsid w:val="007E60F0"/>
    <w:rsid w:val="008059E5"/>
    <w:rsid w:val="008205E9"/>
    <w:rsid w:val="00841871"/>
    <w:rsid w:val="00847680"/>
    <w:rsid w:val="0085326B"/>
    <w:rsid w:val="00875929"/>
    <w:rsid w:val="00882E6C"/>
    <w:rsid w:val="008B35BF"/>
    <w:rsid w:val="008E079E"/>
    <w:rsid w:val="00905340"/>
    <w:rsid w:val="00916D3C"/>
    <w:rsid w:val="00921CD7"/>
    <w:rsid w:val="00926927"/>
    <w:rsid w:val="009445CE"/>
    <w:rsid w:val="009643F0"/>
    <w:rsid w:val="0097091F"/>
    <w:rsid w:val="009948BC"/>
    <w:rsid w:val="009A1A96"/>
    <w:rsid w:val="009B12EA"/>
    <w:rsid w:val="009B5B00"/>
    <w:rsid w:val="009C0364"/>
    <w:rsid w:val="009C17CA"/>
    <w:rsid w:val="009C2783"/>
    <w:rsid w:val="009F0DA0"/>
    <w:rsid w:val="00A314FA"/>
    <w:rsid w:val="00A367A2"/>
    <w:rsid w:val="00A7231C"/>
    <w:rsid w:val="00B003EA"/>
    <w:rsid w:val="00B03D94"/>
    <w:rsid w:val="00B220F0"/>
    <w:rsid w:val="00B36876"/>
    <w:rsid w:val="00B54B4F"/>
    <w:rsid w:val="00B6191A"/>
    <w:rsid w:val="00B74B47"/>
    <w:rsid w:val="00B83356"/>
    <w:rsid w:val="00BD31FF"/>
    <w:rsid w:val="00C17788"/>
    <w:rsid w:val="00C210B4"/>
    <w:rsid w:val="00C63F23"/>
    <w:rsid w:val="00C72CFC"/>
    <w:rsid w:val="00C76957"/>
    <w:rsid w:val="00C8573C"/>
    <w:rsid w:val="00C91DDA"/>
    <w:rsid w:val="00CA42B8"/>
    <w:rsid w:val="00D20A57"/>
    <w:rsid w:val="00D233AA"/>
    <w:rsid w:val="00D26094"/>
    <w:rsid w:val="00D5511F"/>
    <w:rsid w:val="00D61082"/>
    <w:rsid w:val="00D612D8"/>
    <w:rsid w:val="00D81A71"/>
    <w:rsid w:val="00D86C84"/>
    <w:rsid w:val="00D91187"/>
    <w:rsid w:val="00DB2A27"/>
    <w:rsid w:val="00DF2391"/>
    <w:rsid w:val="00E23655"/>
    <w:rsid w:val="00E23BD5"/>
    <w:rsid w:val="00E27B59"/>
    <w:rsid w:val="00E30979"/>
    <w:rsid w:val="00E31DA9"/>
    <w:rsid w:val="00E33F23"/>
    <w:rsid w:val="00E615E5"/>
    <w:rsid w:val="00E7770C"/>
    <w:rsid w:val="00E84443"/>
    <w:rsid w:val="00EA5A8A"/>
    <w:rsid w:val="00F12ED9"/>
    <w:rsid w:val="00F722DA"/>
    <w:rsid w:val="00F764BD"/>
    <w:rsid w:val="00F8046A"/>
    <w:rsid w:val="00FA021E"/>
    <w:rsid w:val="00FA0B7F"/>
    <w:rsid w:val="00FB6B0A"/>
    <w:rsid w:val="00FD566F"/>
    <w:rsid w:val="00FE4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1482F"/>
  <w15:chartTrackingRefBased/>
  <w15:docId w15:val="{88090A1A-EA09-4E9D-BE44-69676D747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12EA"/>
    <w:rPr>
      <w:color w:val="808080"/>
    </w:rPr>
  </w:style>
  <w:style w:type="table" w:styleId="TableGrid">
    <w:name w:val="Table Grid"/>
    <w:basedOn w:val="TableNormal"/>
    <w:uiPriority w:val="39"/>
    <w:rsid w:val="00192C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059E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847680"/>
    <w:pPr>
      <w:ind w:left="720"/>
      <w:contextualSpacing/>
    </w:pPr>
  </w:style>
  <w:style w:type="character" w:styleId="Hyperlink">
    <w:name w:val="Hyperlink"/>
    <w:basedOn w:val="DefaultParagraphFont"/>
    <w:uiPriority w:val="99"/>
    <w:unhideWhenUsed/>
    <w:rsid w:val="006B423E"/>
    <w:rPr>
      <w:color w:val="0563C1" w:themeColor="hyperlink"/>
      <w:u w:val="single"/>
    </w:rPr>
  </w:style>
  <w:style w:type="character" w:styleId="UnresolvedMention">
    <w:name w:val="Unresolved Mention"/>
    <w:basedOn w:val="DefaultParagraphFont"/>
    <w:uiPriority w:val="99"/>
    <w:semiHidden/>
    <w:unhideWhenUsed/>
    <w:rsid w:val="006B423E"/>
    <w:rPr>
      <w:color w:val="605E5C"/>
      <w:shd w:val="clear" w:color="auto" w:fill="E1DFDD"/>
    </w:rPr>
  </w:style>
  <w:style w:type="paragraph" w:styleId="Header">
    <w:name w:val="header"/>
    <w:basedOn w:val="Normal"/>
    <w:link w:val="HeaderChar"/>
    <w:uiPriority w:val="99"/>
    <w:unhideWhenUsed/>
    <w:rsid w:val="00FD56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66F"/>
  </w:style>
  <w:style w:type="paragraph" w:styleId="Footer">
    <w:name w:val="footer"/>
    <w:basedOn w:val="Normal"/>
    <w:link w:val="FooterChar"/>
    <w:uiPriority w:val="99"/>
    <w:unhideWhenUsed/>
    <w:rsid w:val="00FD56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66F"/>
  </w:style>
  <w:style w:type="numbering" w:customStyle="1" w:styleId="CurrentList1">
    <w:name w:val="Current List1"/>
    <w:uiPriority w:val="99"/>
    <w:rsid w:val="00FE4392"/>
    <w:pPr>
      <w:numPr>
        <w:numId w:val="3"/>
      </w:numPr>
    </w:pPr>
  </w:style>
  <w:style w:type="character" w:styleId="FollowedHyperlink">
    <w:name w:val="FollowedHyperlink"/>
    <w:basedOn w:val="DefaultParagraphFont"/>
    <w:uiPriority w:val="99"/>
    <w:semiHidden/>
    <w:unhideWhenUsed/>
    <w:rsid w:val="00B03D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rcid.org/0009-0001-1003-2933"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cmje.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0002-7479-619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ublicationethics.org/core-practices" TargetMode="External"/><Relationship Id="rId5" Type="http://schemas.openxmlformats.org/officeDocument/2006/relationships/styles" Target="styles.xml"/><Relationship Id="rId15" Type="http://schemas.openxmlformats.org/officeDocument/2006/relationships/hyperlink" Target="https://orcid.org/0009-0003-0107-2970"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rcid.org/0009-0001-3309-969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D1B917AEECD42588D0103819504FD84"/>
        <w:category>
          <w:name w:val="General"/>
          <w:gallery w:val="placeholder"/>
        </w:category>
        <w:types>
          <w:type w:val="bbPlcHdr"/>
        </w:types>
        <w:behaviors>
          <w:behavior w:val="content"/>
        </w:behaviors>
        <w:guid w:val="{25020FA7-E88F-4B07-A7FA-A10738D69458}"/>
      </w:docPartPr>
      <w:docPartBody>
        <w:p w:rsidR="00762626" w:rsidRDefault="00230F94" w:rsidP="00230F94">
          <w:pPr>
            <w:pStyle w:val="AD1B917AEECD42588D0103819504FD84"/>
          </w:pPr>
          <w:r w:rsidRPr="001275D4">
            <w:rPr>
              <w:rStyle w:val="PlaceholderText"/>
            </w:rPr>
            <w:t>Choose an item.</w:t>
          </w:r>
        </w:p>
      </w:docPartBody>
    </w:docPart>
    <w:docPart>
      <w:docPartPr>
        <w:name w:val="BC68CC9751DA4B11B91D12661F2DB172"/>
        <w:category>
          <w:name w:val="General"/>
          <w:gallery w:val="placeholder"/>
        </w:category>
        <w:types>
          <w:type w:val="bbPlcHdr"/>
        </w:types>
        <w:behaviors>
          <w:behavior w:val="content"/>
        </w:behaviors>
        <w:guid w:val="{64D2F40D-FEA9-4AB5-81DA-6D7F77AD54F7}"/>
      </w:docPartPr>
      <w:docPartBody>
        <w:p w:rsidR="005949D2" w:rsidRDefault="004374F3" w:rsidP="004374F3">
          <w:pPr>
            <w:pStyle w:val="BC68CC9751DA4B11B91D12661F2DB172"/>
          </w:pPr>
          <w:r w:rsidRPr="001275D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3C7C"/>
    <w:rsid w:val="00004E5D"/>
    <w:rsid w:val="00011BD0"/>
    <w:rsid w:val="00187B10"/>
    <w:rsid w:val="00230F94"/>
    <w:rsid w:val="00287542"/>
    <w:rsid w:val="003436D9"/>
    <w:rsid w:val="003A3482"/>
    <w:rsid w:val="003E2F18"/>
    <w:rsid w:val="004374F3"/>
    <w:rsid w:val="004F54B0"/>
    <w:rsid w:val="005949D2"/>
    <w:rsid w:val="005E051B"/>
    <w:rsid w:val="006000B9"/>
    <w:rsid w:val="00661651"/>
    <w:rsid w:val="00762626"/>
    <w:rsid w:val="007B63A9"/>
    <w:rsid w:val="00926C8F"/>
    <w:rsid w:val="00C33C7C"/>
    <w:rsid w:val="00D86C84"/>
    <w:rsid w:val="00E27B59"/>
    <w:rsid w:val="00E31DA9"/>
    <w:rsid w:val="00E87F86"/>
    <w:rsid w:val="00FA2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74F3"/>
    <w:rPr>
      <w:color w:val="808080"/>
    </w:rPr>
  </w:style>
  <w:style w:type="paragraph" w:customStyle="1" w:styleId="AD1B917AEECD42588D0103819504FD84">
    <w:name w:val="AD1B917AEECD42588D0103819504FD84"/>
    <w:rsid w:val="00230F94"/>
    <w:pPr>
      <w:spacing w:line="278" w:lineRule="auto"/>
    </w:pPr>
    <w:rPr>
      <w:sz w:val="24"/>
      <w:szCs w:val="24"/>
    </w:rPr>
  </w:style>
  <w:style w:type="paragraph" w:customStyle="1" w:styleId="BC68CC9751DA4B11B91D12661F2DB172">
    <w:name w:val="BC68CC9751DA4B11B91D12661F2DB172"/>
    <w:rsid w:val="004374F3"/>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44CD4F7A556B4FB47B43E7A55DBCD5" ma:contentTypeVersion="1" ma:contentTypeDescription="Create a new document." ma:contentTypeScope="" ma:versionID="8b18e95779033d0324a503a7625830b8">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64003C-740E-4C4C-8F95-3E6167FB2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28CBA7-DDC9-4505-8E5D-D04BA632D95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419332E-395F-433E-9B0D-522DB8F1FA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lino, C (anest)</dc:creator>
  <cp:keywords/>
  <dc:description/>
  <cp:lastModifiedBy>Editor and Reviewer</cp:lastModifiedBy>
  <cp:revision>6</cp:revision>
  <dcterms:created xsi:type="dcterms:W3CDTF">2025-12-16T03:31:00Z</dcterms:created>
  <dcterms:modified xsi:type="dcterms:W3CDTF">2025-12-1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44CD4F7A556B4FB47B43E7A55DBCD5</vt:lpwstr>
  </property>
  <property fmtid="{D5CDD505-2E9C-101B-9397-08002B2CF9AE}" pid="3" name="GrammarlyDocumentId">
    <vt:lpwstr>6a2ccba3dc6d15d6a84fefdb4dc9104391615f67a9d17b91875e6346159dc4b0</vt:lpwstr>
  </property>
</Properties>
</file>